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FA47D" w14:textId="77777777" w:rsidR="00A11166" w:rsidRPr="00203EDC" w:rsidRDefault="00A11166" w:rsidP="00A11166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5783BE3" wp14:editId="109E4B6F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63589" w14:textId="4EDE8E4D" w:rsidR="00A11166" w:rsidRDefault="00EC0103" w:rsidP="00A11166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Technologie internetowe</w:t>
      </w:r>
    </w:p>
    <w:p w14:paraId="7F40B8C9" w14:textId="559501F0" w:rsidR="00A11166" w:rsidRPr="00C67B79" w:rsidRDefault="002920DA" w:rsidP="00A11166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Quiz</w:t>
      </w:r>
      <w:r w:rsidR="00EC0103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 xml:space="preserve"> o motocyklach</w:t>
      </w:r>
    </w:p>
    <w:p w14:paraId="70FDE623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72B4F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944E8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94733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15FD31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A9F41A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A773E0" w14:textId="77777777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150CAD" w14:textId="77777777" w:rsidR="00A11166" w:rsidRPr="00203EDC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33941A72" w14:textId="46CA5007" w:rsidR="00A11166" w:rsidRPr="00443BC1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 xml:space="preserve">mgr inż. </w:t>
      </w:r>
      <w:r w:rsidR="00A508B0">
        <w:rPr>
          <w:rFonts w:ascii="Times New Roman" w:hAnsi="Times New Roman" w:cs="Times New Roman"/>
          <w:sz w:val="24"/>
          <w:szCs w:val="24"/>
        </w:rPr>
        <w:t>Wojciech Gałka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 w:rsidR="00F76343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Arkadiusz Haznar</w:t>
      </w:r>
    </w:p>
    <w:p w14:paraId="53C759D6" w14:textId="5FC11CF9" w:rsidR="00A11166" w:rsidRPr="00443BC1" w:rsidRDefault="00A11166" w:rsidP="00A11166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nr albumu</w:t>
      </w:r>
      <w:r w:rsidR="00C371D4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F763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25120</w:t>
      </w:r>
    </w:p>
    <w:p w14:paraId="21CE3917" w14:textId="258C5C5D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Informatyka i Ekonometria" w:value="Informatyka i Ekonometria"/>
            <w:listItem w:displayText="Informatyka" w:value="Informatyka"/>
          </w:dropDownList>
        </w:sdtPr>
        <w:sdtContent>
          <w:r w:rsidR="00F7634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nformatyka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lab 1" w:value="lab 1"/>
            <w:listItem w:displayText="lab 2" w:value="lab 2"/>
            <w:listItem w:displayText="lab 3" w:value="lab 3"/>
            <w:listItem w:displayText="lab 4" w:value="lab 4"/>
            <w:listItem w:displayText="lab 5" w:value="lab 5"/>
          </w:dropDownList>
        </w:sdtPr>
        <w:sdtContent>
          <w:r w:rsidR="002F52FA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lab 2</w:t>
          </w:r>
        </w:sdtContent>
      </w:sdt>
    </w:p>
    <w:p w14:paraId="7F70F2BB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1CE5C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A8925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01BA5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1557232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60AA7A1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CD9F9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6F0E9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905276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B77AA1" w14:textId="29C8ABCA" w:rsidR="00E67321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</w:t>
      </w:r>
      <w:r w:rsidR="00864AF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B6987">
        <w:rPr>
          <w:rFonts w:ascii="Times New Roman" w:hAnsi="Times New Roman" w:cs="Times New Roman"/>
          <w:sz w:val="24"/>
          <w:szCs w:val="24"/>
        </w:rPr>
        <w:t>2</w:t>
      </w:r>
      <w:r w:rsidR="008F3CED">
        <w:rPr>
          <w:rFonts w:ascii="Times New Roman" w:hAnsi="Times New Roman" w:cs="Times New Roman"/>
          <w:sz w:val="24"/>
          <w:szCs w:val="24"/>
        </w:rPr>
        <w:t>4</w:t>
      </w:r>
      <w:r w:rsidR="00864AF2">
        <w:rPr>
          <w:rFonts w:ascii="Times New Roman" w:hAnsi="Times New Roman" w:cs="Times New Roman"/>
          <w:sz w:val="24"/>
          <w:szCs w:val="24"/>
        </w:rPr>
        <w:t>.</w:t>
      </w:r>
      <w:r w:rsidR="009B6987">
        <w:rPr>
          <w:rFonts w:ascii="Times New Roman" w:hAnsi="Times New Roman" w:cs="Times New Roman"/>
          <w:sz w:val="24"/>
          <w:szCs w:val="24"/>
        </w:rPr>
        <w:t>01</w:t>
      </w:r>
      <w:r w:rsidR="00864AF2">
        <w:rPr>
          <w:rFonts w:ascii="Times New Roman" w:hAnsi="Times New Roman" w:cs="Times New Roman"/>
          <w:sz w:val="24"/>
          <w:szCs w:val="24"/>
        </w:rPr>
        <w:t>.202</w:t>
      </w:r>
      <w:r w:rsidR="009B6987">
        <w:rPr>
          <w:rFonts w:ascii="Times New Roman" w:hAnsi="Times New Roman" w:cs="Times New Roman"/>
          <w:sz w:val="24"/>
          <w:szCs w:val="24"/>
        </w:rPr>
        <w:t>4</w:t>
      </w:r>
      <w:r w:rsidR="00E67321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6367691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EE9F16F" w14:textId="2B87C76D" w:rsidR="009849CD" w:rsidRPr="009849CD" w:rsidRDefault="009849CD">
          <w:pPr>
            <w:pStyle w:val="Nagwekspisutreci"/>
            <w:rPr>
              <w:rFonts w:ascii="Times New Roman" w:hAnsi="Times New Roman" w:cs="Times New Roman"/>
              <w:color w:val="auto"/>
            </w:rPr>
          </w:pPr>
          <w:r w:rsidRPr="009849CD">
            <w:rPr>
              <w:rFonts w:ascii="Times New Roman" w:hAnsi="Times New Roman" w:cs="Times New Roman"/>
              <w:color w:val="auto"/>
            </w:rPr>
            <w:t>Spis treści</w:t>
          </w:r>
        </w:p>
        <w:p w14:paraId="3AE93EBE" w14:textId="333C4E80" w:rsidR="009849CD" w:rsidRPr="009849CD" w:rsidRDefault="009849CD">
          <w:pPr>
            <w:pStyle w:val="Spistreci1"/>
            <w:tabs>
              <w:tab w:val="left" w:pos="440"/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lang w:eastAsia="pl-PL"/>
            </w:rPr>
          </w:pPr>
          <w:r w:rsidRPr="009849CD">
            <w:rPr>
              <w:rFonts w:ascii="Times New Roman" w:hAnsi="Times New Roman" w:cs="Times New Roman"/>
            </w:rPr>
            <w:fldChar w:fldCharType="begin"/>
          </w:r>
          <w:r w:rsidRPr="009849CD">
            <w:rPr>
              <w:rFonts w:ascii="Times New Roman" w:hAnsi="Times New Roman" w:cs="Times New Roman"/>
            </w:rPr>
            <w:instrText xml:space="preserve"> TOC \o "1-3" \h \z \u </w:instrText>
          </w:r>
          <w:r w:rsidRPr="009849CD">
            <w:rPr>
              <w:rFonts w:ascii="Times New Roman" w:hAnsi="Times New Roman" w:cs="Times New Roman"/>
            </w:rPr>
            <w:fldChar w:fldCharType="separate"/>
          </w:r>
          <w:hyperlink w:anchor="_Toc128654617" w:history="1">
            <w:r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1.</w:t>
            </w:r>
            <w:r w:rsidRPr="009849CD">
              <w:rPr>
                <w:rFonts w:ascii="Times New Roman" w:eastAsiaTheme="minorEastAsia" w:hAnsi="Times New Roman" w:cs="Times New Roman"/>
                <w:noProof/>
                <w:lang w:eastAsia="pl-PL"/>
              </w:rPr>
              <w:tab/>
            </w:r>
            <w:r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Opis założeń projektu</w:t>
            </w:r>
            <w:r w:rsidRPr="009849C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9849C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9849CD">
              <w:rPr>
                <w:rFonts w:ascii="Times New Roman" w:hAnsi="Times New Roman" w:cs="Times New Roman"/>
                <w:noProof/>
                <w:webHidden/>
              </w:rPr>
              <w:instrText xml:space="preserve"> PAGEREF _Toc128654617 \h </w:instrText>
            </w:r>
            <w:r w:rsidRPr="009849CD">
              <w:rPr>
                <w:rFonts w:ascii="Times New Roman" w:hAnsi="Times New Roman" w:cs="Times New Roman"/>
                <w:noProof/>
                <w:webHidden/>
              </w:rPr>
            </w:r>
            <w:r w:rsidRPr="009849C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9849CD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9849C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118E3BB" w14:textId="112AF170" w:rsidR="009849CD" w:rsidRPr="009849CD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lang w:eastAsia="pl-PL"/>
            </w:rPr>
          </w:pPr>
          <w:hyperlink w:anchor="_Toc128654618" w:history="1"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2.</w:t>
            </w:r>
            <w:r w:rsidR="009849CD" w:rsidRPr="009849CD">
              <w:rPr>
                <w:rFonts w:ascii="Times New Roman" w:eastAsiaTheme="minorEastAsia" w:hAnsi="Times New Roman" w:cs="Times New Roman"/>
                <w:noProof/>
                <w:lang w:eastAsia="pl-PL"/>
              </w:rPr>
              <w:tab/>
            </w:r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Specyfikacja wymagań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instrText xml:space="preserve"> PAGEREF _Toc128654618 \h </w:instrTex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2E53534" w14:textId="687E1810" w:rsidR="009849CD" w:rsidRPr="009849CD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lang w:eastAsia="pl-PL"/>
            </w:rPr>
          </w:pPr>
          <w:hyperlink w:anchor="_Toc128654619" w:history="1"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3.</w:t>
            </w:r>
            <w:r w:rsidR="009849CD" w:rsidRPr="009849CD">
              <w:rPr>
                <w:rFonts w:ascii="Times New Roman" w:eastAsiaTheme="minorEastAsia" w:hAnsi="Times New Roman" w:cs="Times New Roman"/>
                <w:noProof/>
                <w:lang w:eastAsia="pl-PL"/>
              </w:rPr>
              <w:tab/>
            </w:r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Diagram przypadków użycia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instrText xml:space="preserve"> PAGEREF _Toc128654619 \h </w:instrTex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E36F58A" w14:textId="3D4250F7" w:rsidR="009849CD" w:rsidRPr="009849CD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lang w:eastAsia="pl-PL"/>
            </w:rPr>
          </w:pPr>
          <w:hyperlink w:anchor="_Toc128654620" w:history="1"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4.</w:t>
            </w:r>
            <w:r w:rsidR="009849CD" w:rsidRPr="009849CD">
              <w:rPr>
                <w:rFonts w:ascii="Times New Roman" w:eastAsiaTheme="minorEastAsia" w:hAnsi="Times New Roman" w:cs="Times New Roman"/>
                <w:noProof/>
                <w:lang w:eastAsia="pl-PL"/>
              </w:rPr>
              <w:tab/>
            </w:r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Harmonogram realizacji projektu (diagram Gantta)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instrText xml:space="preserve"> PAGEREF _Toc128654620 \h </w:instrTex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D768D51" w14:textId="79F1FE76" w:rsidR="009849CD" w:rsidRPr="009849CD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lang w:eastAsia="pl-PL"/>
            </w:rPr>
          </w:pPr>
          <w:hyperlink w:anchor="_Toc128654621" w:history="1"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5.</w:t>
            </w:r>
            <w:r w:rsidR="009849CD" w:rsidRPr="009849CD">
              <w:rPr>
                <w:rFonts w:ascii="Times New Roman" w:eastAsiaTheme="minorEastAsia" w:hAnsi="Times New Roman" w:cs="Times New Roman"/>
                <w:noProof/>
                <w:lang w:eastAsia="pl-PL"/>
              </w:rPr>
              <w:tab/>
            </w:r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Opis techniczny projektu</w:t>
            </w:r>
            <w:r w:rsidR="00921A63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 xml:space="preserve"> i dokumentacja kodu źródłowego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instrText xml:space="preserve"> PAGEREF _Toc128654621 \h </w:instrTex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81842A1" w14:textId="76E8B74C" w:rsidR="009849CD" w:rsidRPr="009849CD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lang w:eastAsia="pl-PL"/>
            </w:rPr>
          </w:pPr>
          <w:hyperlink w:anchor="_Toc128654622" w:history="1"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6.</w:t>
            </w:r>
            <w:r w:rsidR="009849CD" w:rsidRPr="009849CD">
              <w:rPr>
                <w:rFonts w:ascii="Times New Roman" w:eastAsiaTheme="minorEastAsia" w:hAnsi="Times New Roman" w:cs="Times New Roman"/>
                <w:noProof/>
                <w:lang w:eastAsia="pl-PL"/>
              </w:rPr>
              <w:tab/>
            </w:r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Prezentacja warstwy użytkowej projektu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instrText xml:space="preserve"> PAGEREF _Toc128654622 \h </w:instrTex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5C0EB09" w14:textId="33D3103B" w:rsidR="009849CD" w:rsidRPr="009849CD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lang w:eastAsia="pl-PL"/>
            </w:rPr>
          </w:pPr>
          <w:hyperlink w:anchor="_Toc128654623" w:history="1"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7.</w:t>
            </w:r>
            <w:r w:rsidR="009849CD" w:rsidRPr="009849CD">
              <w:rPr>
                <w:rFonts w:ascii="Times New Roman" w:eastAsiaTheme="minorEastAsia" w:hAnsi="Times New Roman" w:cs="Times New Roman"/>
                <w:noProof/>
                <w:lang w:eastAsia="pl-PL"/>
              </w:rPr>
              <w:tab/>
            </w:r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System kontroli wersji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instrText xml:space="preserve"> PAGEREF _Toc128654623 \h </w:instrTex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5059C3A" w14:textId="1806A14C" w:rsidR="009849CD" w:rsidRPr="009849CD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ascii="Times New Roman" w:eastAsiaTheme="minorEastAsia" w:hAnsi="Times New Roman" w:cs="Times New Roman"/>
              <w:noProof/>
              <w:lang w:eastAsia="pl-PL"/>
            </w:rPr>
          </w:pPr>
          <w:hyperlink w:anchor="_Toc128654624" w:history="1"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8.</w:t>
            </w:r>
            <w:r w:rsidR="009849CD" w:rsidRPr="009849CD">
              <w:rPr>
                <w:rFonts w:ascii="Times New Roman" w:eastAsiaTheme="minorEastAsia" w:hAnsi="Times New Roman" w:cs="Times New Roman"/>
                <w:noProof/>
                <w:lang w:eastAsia="pl-PL"/>
              </w:rPr>
              <w:tab/>
            </w:r>
            <w:r w:rsidR="009849CD" w:rsidRPr="009849CD">
              <w:rPr>
                <w:rStyle w:val="Hipercze"/>
                <w:rFonts w:ascii="Times New Roman" w:hAnsi="Times New Roman" w:cs="Times New Roman"/>
                <w:b/>
                <w:noProof/>
                <w:color w:val="auto"/>
              </w:rPr>
              <w:t>Literatura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instrText xml:space="preserve"> PAGEREF _Toc128654624 \h </w:instrTex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="009849CD" w:rsidRPr="009849C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FE019CD" w14:textId="13471C63" w:rsidR="009849CD" w:rsidRDefault="009849CD">
          <w:r w:rsidRPr="009849CD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4FB48AD0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3E2E25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E5AADD" w14:textId="77777777" w:rsidR="00220B30" w:rsidRDefault="00220B3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BE2F209" w14:textId="6D8186CB" w:rsidR="00BE503F" w:rsidRPr="002C550B" w:rsidRDefault="00BE503F" w:rsidP="00F80421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8"/>
          <w:szCs w:val="28"/>
        </w:rPr>
      </w:pPr>
      <w:bookmarkStart w:id="0" w:name="_Toc128654617"/>
      <w:r w:rsidRPr="002C550B">
        <w:rPr>
          <w:rFonts w:ascii="Times New Roman" w:hAnsi="Times New Roman" w:cs="Times New Roman"/>
          <w:b/>
          <w:sz w:val="28"/>
          <w:szCs w:val="28"/>
        </w:rPr>
        <w:lastRenderedPageBreak/>
        <w:t>Opis założeń projektu</w:t>
      </w:r>
      <w:bookmarkEnd w:id="0"/>
    </w:p>
    <w:p w14:paraId="0DDD3572" w14:textId="77777777" w:rsidR="00520B25" w:rsidRDefault="006A5EF7" w:rsidP="00836826">
      <w:p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bookmarkStart w:id="1" w:name="_Toc128654618"/>
      <w:r w:rsidRPr="006A5EF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ojekt zakłada stworzenie </w:t>
      </w:r>
      <w:r w:rsidR="00DC5A0C">
        <w:rPr>
          <w:rFonts w:ascii="Times New Roman" w:eastAsia="Times New Roman" w:hAnsi="Times New Roman" w:cs="Times New Roman"/>
          <w:sz w:val="24"/>
          <w:szCs w:val="24"/>
          <w:lang w:eastAsia="pl-PL"/>
        </w:rPr>
        <w:t>quizu</w:t>
      </w:r>
      <w:r w:rsidRPr="006A5EF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DC5A0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 </w:t>
      </w:r>
      <w:r w:rsidRPr="006A5EF7">
        <w:rPr>
          <w:rFonts w:ascii="Times New Roman" w:eastAsia="Times New Roman" w:hAnsi="Times New Roman" w:cs="Times New Roman"/>
          <w:sz w:val="24"/>
          <w:szCs w:val="24"/>
          <w:lang w:eastAsia="pl-PL"/>
        </w:rPr>
        <w:t>motocykl</w:t>
      </w:r>
      <w:r w:rsidR="00DC5A0C">
        <w:rPr>
          <w:rFonts w:ascii="Times New Roman" w:eastAsia="Times New Roman" w:hAnsi="Times New Roman" w:cs="Times New Roman"/>
          <w:sz w:val="24"/>
          <w:szCs w:val="24"/>
          <w:lang w:eastAsia="pl-PL"/>
        </w:rPr>
        <w:t>ach</w:t>
      </w:r>
      <w:r w:rsidRPr="006A5EF7">
        <w:rPr>
          <w:rFonts w:ascii="Times New Roman" w:eastAsia="Times New Roman" w:hAnsi="Times New Roman" w:cs="Times New Roman"/>
          <w:sz w:val="24"/>
          <w:szCs w:val="24"/>
          <w:lang w:eastAsia="pl-PL"/>
        </w:rPr>
        <w:t>. Poniżej główne założenia projektu:</w:t>
      </w:r>
    </w:p>
    <w:p w14:paraId="60F1C202" w14:textId="0A984008" w:rsidR="00520B25" w:rsidRPr="00520B25" w:rsidRDefault="00520B25" w:rsidP="0010201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Cel Projektu:</w:t>
      </w:r>
    </w:p>
    <w:p w14:paraId="35ACBC4A" w14:textId="77777777" w:rsidR="00520B25" w:rsidRPr="00520B25" w:rsidRDefault="00520B25" w:rsidP="0010201A">
      <w:pPr>
        <w:pStyle w:val="Akapitzlist"/>
        <w:numPr>
          <w:ilvl w:val="0"/>
          <w:numId w:val="5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sz w:val="24"/>
          <w:szCs w:val="24"/>
          <w:lang w:eastAsia="pl-PL"/>
        </w:rPr>
        <w:t>Celem projektu jest stworzenie interaktywnego quizu online, który umożliwi użytkownikom testowanie swojej wiedzy na temat motocykli.</w:t>
      </w:r>
    </w:p>
    <w:p w14:paraId="3EC03C7F" w14:textId="77777777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Struktura Strony:</w:t>
      </w:r>
    </w:p>
    <w:p w14:paraId="6FDDB744" w14:textId="77777777" w:rsidR="00520B25" w:rsidRPr="00520B25" w:rsidRDefault="00520B25" w:rsidP="0010201A">
      <w:pPr>
        <w:pStyle w:val="Akapitzlist"/>
        <w:numPr>
          <w:ilvl w:val="0"/>
          <w:numId w:val="5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sz w:val="24"/>
          <w:szCs w:val="24"/>
          <w:lang w:eastAsia="pl-PL"/>
        </w:rPr>
        <w:t>Strona składa się z głównego kontenera quizu, który zawiera elementy interfejsu użytkownika, takie jak pytanie, opcje odpowiedzi, przyciski nawigacyjne, kontenery wyników oraz wiadomość końcowa.</w:t>
      </w:r>
    </w:p>
    <w:p w14:paraId="27CC9175" w14:textId="77777777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ytania i Odpowiedzi:</w:t>
      </w:r>
    </w:p>
    <w:p w14:paraId="6DF502C1" w14:textId="77777777" w:rsidR="00520B25" w:rsidRPr="00520B25" w:rsidRDefault="00520B25" w:rsidP="0010201A">
      <w:pPr>
        <w:pStyle w:val="Akapitzlist"/>
        <w:numPr>
          <w:ilvl w:val="0"/>
          <w:numId w:val="5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sz w:val="24"/>
          <w:szCs w:val="24"/>
          <w:lang w:eastAsia="pl-PL"/>
        </w:rPr>
        <w:t>Quiz zawiera zestaw pytań dotyczących różnych aspektów motocykli, takich jak marki, kolory, rodzaje, części silnika itp.</w:t>
      </w:r>
    </w:p>
    <w:p w14:paraId="6B778A5D" w14:textId="77777777" w:rsidR="00520B25" w:rsidRPr="00520B25" w:rsidRDefault="00520B25" w:rsidP="0010201A">
      <w:pPr>
        <w:pStyle w:val="Akapitzlist"/>
        <w:numPr>
          <w:ilvl w:val="0"/>
          <w:numId w:val="5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sz w:val="24"/>
          <w:szCs w:val="24"/>
          <w:lang w:eastAsia="pl-PL"/>
        </w:rPr>
        <w:t>Dla każdego pytania definiowane są trzy opcje odpowiedzi, z których jedna jest poprawna.</w:t>
      </w:r>
    </w:p>
    <w:p w14:paraId="6404137C" w14:textId="77777777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Losowość Pytań:</w:t>
      </w:r>
    </w:p>
    <w:p w14:paraId="0B6C6613" w14:textId="77777777" w:rsidR="00520B25" w:rsidRPr="00520B25" w:rsidRDefault="00520B25" w:rsidP="0010201A">
      <w:pPr>
        <w:pStyle w:val="Akapitzlist"/>
        <w:numPr>
          <w:ilvl w:val="0"/>
          <w:numId w:val="5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sz w:val="24"/>
          <w:szCs w:val="24"/>
          <w:lang w:eastAsia="pl-PL"/>
        </w:rPr>
        <w:t>Pytania są losowo wybierane spośród puli pytań, co zapewnia zróżnicowanie i unikanie powtarzalności podczas kolejnych rozgrywek.</w:t>
      </w:r>
    </w:p>
    <w:p w14:paraId="58949B33" w14:textId="77777777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nterakcja z Użytkownikiem:</w:t>
      </w:r>
    </w:p>
    <w:p w14:paraId="5812EB7D" w14:textId="77777777" w:rsidR="00520B25" w:rsidRPr="00520B25" w:rsidRDefault="00520B25" w:rsidP="0010201A">
      <w:pPr>
        <w:pStyle w:val="Akapitzlist"/>
        <w:numPr>
          <w:ilvl w:val="0"/>
          <w:numId w:val="5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sz w:val="24"/>
          <w:szCs w:val="24"/>
          <w:lang w:eastAsia="pl-PL"/>
        </w:rPr>
        <w:t>Użytkownik ma możliwość wybierania jednej z trzech opcji odpowiedzi.</w:t>
      </w:r>
    </w:p>
    <w:p w14:paraId="68E0ECD4" w14:textId="77777777" w:rsidR="00520B25" w:rsidRPr="00266BFD" w:rsidRDefault="00520B25" w:rsidP="0010201A">
      <w:pPr>
        <w:pStyle w:val="Akapitzlist"/>
        <w:numPr>
          <w:ilvl w:val="0"/>
          <w:numId w:val="5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Po udzieleniu odpowiedzi, użytkownik otrzymuje informację o poprawności lub błędności wyboru.</w:t>
      </w:r>
    </w:p>
    <w:p w14:paraId="2E839D10" w14:textId="7C1A21FF" w:rsidR="00836826" w:rsidRPr="00D2072D" w:rsidRDefault="00520B25" w:rsidP="00D2072D">
      <w:pPr>
        <w:pStyle w:val="Akapitzlist"/>
        <w:numPr>
          <w:ilvl w:val="0"/>
          <w:numId w:val="5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Przycisk "N</w:t>
      </w:r>
      <w:r w:rsidR="000E29FF">
        <w:rPr>
          <w:rFonts w:ascii="Times New Roman" w:eastAsia="Times New Roman" w:hAnsi="Times New Roman" w:cs="Times New Roman"/>
          <w:sz w:val="24"/>
          <w:szCs w:val="24"/>
          <w:lang w:eastAsia="pl-PL"/>
        </w:rPr>
        <w:t>ast</w:t>
      </w:r>
      <w:r w:rsidR="00FA1BDC">
        <w:rPr>
          <w:rFonts w:ascii="Times New Roman" w:eastAsia="Times New Roman" w:hAnsi="Times New Roman" w:cs="Times New Roman"/>
          <w:sz w:val="24"/>
          <w:szCs w:val="24"/>
          <w:lang w:eastAsia="pl-PL"/>
        </w:rPr>
        <w:t>ę</w:t>
      </w:r>
      <w:r w:rsidR="000E29FF">
        <w:rPr>
          <w:rFonts w:ascii="Times New Roman" w:eastAsia="Times New Roman" w:hAnsi="Times New Roman" w:cs="Times New Roman"/>
          <w:sz w:val="24"/>
          <w:szCs w:val="24"/>
          <w:lang w:eastAsia="pl-PL"/>
        </w:rPr>
        <w:t>pne</w:t>
      </w: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" umożliwia przejście do kolejnego pytania.</w:t>
      </w:r>
    </w:p>
    <w:p w14:paraId="194C9FF3" w14:textId="710D83BB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Wyświetlanie Wyniku:</w:t>
      </w:r>
    </w:p>
    <w:p w14:paraId="2BA0FCC7" w14:textId="77777777" w:rsidR="00520B25" w:rsidRPr="00266BFD" w:rsidRDefault="00520B25" w:rsidP="0010201A">
      <w:pPr>
        <w:pStyle w:val="Akapitzlist"/>
        <w:numPr>
          <w:ilvl w:val="0"/>
          <w:numId w:val="5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Po zakończeniu quizu, użytkownik otrzymuje podsumowanie swojego wyniku w postaci liczby poprawnych odpowiedzi.</w:t>
      </w:r>
    </w:p>
    <w:p w14:paraId="5A0E2D6A" w14:textId="77777777" w:rsidR="00520B25" w:rsidRPr="00266BFD" w:rsidRDefault="00520B25" w:rsidP="0010201A">
      <w:pPr>
        <w:pStyle w:val="Akapitzlist"/>
        <w:numPr>
          <w:ilvl w:val="0"/>
          <w:numId w:val="5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>Dodatkowo wyświetlana jest wiadomość końcowa zachęcająca do ponownego udziału w quizie.</w:t>
      </w:r>
    </w:p>
    <w:p w14:paraId="6CF13484" w14:textId="77777777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Zabezpieczenia przed Utratą Postępu:</w:t>
      </w:r>
    </w:p>
    <w:p w14:paraId="7C789333" w14:textId="77777777" w:rsidR="00520B25" w:rsidRPr="00266BFD" w:rsidRDefault="00520B25" w:rsidP="0010201A">
      <w:pPr>
        <w:pStyle w:val="Akapitzlist"/>
        <w:numPr>
          <w:ilvl w:val="0"/>
          <w:numId w:val="5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Dodano zabezpieczenie przed zamknięciem okna, informujące użytkownika o możliwej utracie postępu w przypadku zamknięcia strony.</w:t>
      </w:r>
    </w:p>
    <w:p w14:paraId="38B4176B" w14:textId="77777777" w:rsidR="00520B25" w:rsidRPr="00266BFD" w:rsidRDefault="00520B25" w:rsidP="0010201A">
      <w:pPr>
        <w:pStyle w:val="Akapitzlist"/>
        <w:numPr>
          <w:ilvl w:val="0"/>
          <w:numId w:val="54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Umożliwiono zamknięcie quizu za pomocą dedykowanego przycisku "Zamknij".</w:t>
      </w:r>
    </w:p>
    <w:p w14:paraId="6FF34281" w14:textId="77777777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Estetyka Interfejsu:</w:t>
      </w:r>
    </w:p>
    <w:p w14:paraId="624B3883" w14:textId="77777777" w:rsidR="00520B25" w:rsidRPr="00266BFD" w:rsidRDefault="00520B25" w:rsidP="0010201A">
      <w:pPr>
        <w:pStyle w:val="Akapitzlist"/>
        <w:numPr>
          <w:ilvl w:val="0"/>
          <w:numId w:val="5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Zdefiniowano atrakcyjne style CSS, nadające estetyczny wygląd stronie.</w:t>
      </w:r>
    </w:p>
    <w:p w14:paraId="7AC3D7EC" w14:textId="55DF73E0" w:rsidR="00520B25" w:rsidRPr="00266BFD" w:rsidRDefault="00520B25" w:rsidP="0010201A">
      <w:pPr>
        <w:pStyle w:val="Akapitzlist"/>
        <w:numPr>
          <w:ilvl w:val="0"/>
          <w:numId w:val="55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odano efekty wizualne, takie jak podświetlenie </w:t>
      </w:r>
      <w:r w:rsidR="003D5540">
        <w:rPr>
          <w:rFonts w:ascii="Times New Roman" w:eastAsia="Times New Roman" w:hAnsi="Times New Roman" w:cs="Times New Roman"/>
          <w:sz w:val="24"/>
          <w:szCs w:val="24"/>
          <w:lang w:eastAsia="pl-PL"/>
        </w:rPr>
        <w:t>złej</w:t>
      </w: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dpowiedzi, zmiana kolorów przycisków w interakcji z użytkownikiem.</w:t>
      </w:r>
    </w:p>
    <w:p w14:paraId="463F6CE0" w14:textId="77777777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amięć Lokalna Przeglądarki:</w:t>
      </w:r>
    </w:p>
    <w:p w14:paraId="0A4095D6" w14:textId="6EC92C3F" w:rsidR="00520B25" w:rsidRPr="00266BFD" w:rsidRDefault="00520B25" w:rsidP="0010201A">
      <w:pPr>
        <w:pStyle w:val="Akapitzlist"/>
        <w:numPr>
          <w:ilvl w:val="0"/>
          <w:numId w:val="5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dpowiedzi użytkownika są zapisywane w pamięci lokalnej przeglądarki, umożliwiając zachowanie </w:t>
      </w:r>
      <w:r w:rsidR="00D92F69">
        <w:rPr>
          <w:rFonts w:ascii="Times New Roman" w:eastAsia="Times New Roman" w:hAnsi="Times New Roman" w:cs="Times New Roman"/>
          <w:sz w:val="24"/>
          <w:szCs w:val="24"/>
          <w:lang w:eastAsia="pl-PL"/>
        </w:rPr>
        <w:t>wyniku, aż do wyświetlenia</w:t>
      </w: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6AC0D8A7" w14:textId="77777777" w:rsidR="00520B25" w:rsidRPr="00520B25" w:rsidRDefault="00520B25" w:rsidP="0010201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520B25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rzystępność i Kompatybilność:</w:t>
      </w:r>
    </w:p>
    <w:p w14:paraId="03447B6D" w14:textId="77777777" w:rsidR="00520B25" w:rsidRPr="00266BFD" w:rsidRDefault="00520B25" w:rsidP="0010201A">
      <w:pPr>
        <w:pStyle w:val="Akapitzlist"/>
        <w:numPr>
          <w:ilvl w:val="0"/>
          <w:numId w:val="5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Strona jest zoptymalizowana pod kątem różnych urządzeń, dzięki zastosowaniu responsywnego designu.</w:t>
      </w:r>
    </w:p>
    <w:p w14:paraId="753FC8A1" w14:textId="77777777" w:rsidR="00520B25" w:rsidRPr="00266BFD" w:rsidRDefault="00520B25" w:rsidP="0010201A">
      <w:pPr>
        <w:pStyle w:val="Akapitzlist"/>
        <w:numPr>
          <w:ilvl w:val="0"/>
          <w:numId w:val="56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66BFD">
        <w:rPr>
          <w:rFonts w:ascii="Times New Roman" w:eastAsia="Times New Roman" w:hAnsi="Times New Roman" w:cs="Times New Roman"/>
          <w:sz w:val="24"/>
          <w:szCs w:val="24"/>
          <w:lang w:eastAsia="pl-PL"/>
        </w:rPr>
        <w:t>Zapewniona jest kompatybilność z różnymi przeglądarkami internetowymi.</w:t>
      </w:r>
    </w:p>
    <w:p w14:paraId="6EAD6557" w14:textId="0ADD4CB3" w:rsidR="00EA716A" w:rsidRPr="00DC5A0C" w:rsidRDefault="00C1797F" w:rsidP="00836826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Aplikacja</w:t>
      </w:r>
      <w:r w:rsidR="00520B25" w:rsidRPr="00520B2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ma na celu dostarczenie użytkownikom przyjemnego doświadczenia podczas uczestnictwa w quizie, jednocześnie testując ich wiedzę na temat motocykli. Estetyka interfejsu, interakcja z użytkownikiem i zabezpieczenia przed utratą postępu mają pozytywnie wpłynąć na satysfakcję z korzystania z </w:t>
      </w:r>
      <w:r w:rsidR="00A678F0">
        <w:rPr>
          <w:rFonts w:ascii="Times New Roman" w:eastAsia="Times New Roman" w:hAnsi="Times New Roman" w:cs="Times New Roman"/>
          <w:sz w:val="24"/>
          <w:szCs w:val="24"/>
          <w:lang w:eastAsia="pl-PL"/>
        </w:rPr>
        <w:t>quizu</w:t>
      </w:r>
      <w:r w:rsidR="00520B25" w:rsidRPr="00520B25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54C92496" w14:textId="6C6C69A7" w:rsidR="00BE503F" w:rsidRPr="002C550B" w:rsidRDefault="00BE503F" w:rsidP="00B75D65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8"/>
          <w:szCs w:val="28"/>
        </w:rPr>
      </w:pPr>
      <w:r w:rsidRPr="002C550B">
        <w:rPr>
          <w:rFonts w:ascii="Times New Roman" w:hAnsi="Times New Roman" w:cs="Times New Roman"/>
          <w:b/>
          <w:sz w:val="28"/>
          <w:szCs w:val="28"/>
        </w:rPr>
        <w:t>Specyfikacja wymagań</w:t>
      </w:r>
      <w:bookmarkEnd w:id="1"/>
    </w:p>
    <w:p w14:paraId="6EBCAC18" w14:textId="22944306" w:rsidR="00D37EB9" w:rsidRPr="00D37EB9" w:rsidRDefault="00BE503F" w:rsidP="00D37EB9">
      <w:pPr>
        <w:pStyle w:val="Akapitzlist"/>
        <w:numPr>
          <w:ilvl w:val="1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2C550B">
        <w:rPr>
          <w:rFonts w:ascii="Times New Roman" w:hAnsi="Times New Roman" w:cs="Times New Roman"/>
          <w:b/>
          <w:bCs/>
          <w:sz w:val="28"/>
          <w:szCs w:val="28"/>
        </w:rPr>
        <w:t>Wymagania funkcjonalne</w:t>
      </w:r>
    </w:p>
    <w:p w14:paraId="5722F48D" w14:textId="6E1ECA24" w:rsidR="00D37EB9" w:rsidRPr="002527AA" w:rsidRDefault="002527AA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Aplikacja</w:t>
      </w:r>
      <w:r w:rsidR="00D37EB9"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losowo wybiera zestaw pytań spośród dostępnych, aby zapewnić zróżnicowan</w:t>
      </w:r>
      <w:r w:rsidR="00033DBC">
        <w:rPr>
          <w:rFonts w:ascii="Times New Roman" w:eastAsia="Times New Roman" w:hAnsi="Times New Roman" w:cs="Times New Roman"/>
          <w:sz w:val="24"/>
          <w:szCs w:val="24"/>
          <w:lang w:eastAsia="pl-PL"/>
        </w:rPr>
        <w:t>e</w:t>
      </w:r>
      <w:r w:rsidR="00D37EB9"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oświadczenia dla użytkowników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48166546" w14:textId="18AD5AAD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Każde pytanie </w:t>
      </w:r>
      <w:r w:rsidR="009713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jest 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wyświetlane użytkownikowi wraz z trzema opcjami odpowiedzi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68C9F7E8" w14:textId="073D26F9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 xml:space="preserve">Użytkownik </w:t>
      </w:r>
      <w:r w:rsidR="00DC33F3">
        <w:rPr>
          <w:rFonts w:ascii="Times New Roman" w:eastAsia="Times New Roman" w:hAnsi="Times New Roman" w:cs="Times New Roman"/>
          <w:sz w:val="24"/>
          <w:szCs w:val="24"/>
          <w:lang w:eastAsia="pl-PL"/>
        </w:rPr>
        <w:t>posiada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możliwość udzielenia odpowiedzi poprzez kliknięcie na jedną z trzech dostępnych opcji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9D673E1" w14:textId="31D1934B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o udzieleniu odpowiedzi </w:t>
      </w:r>
      <w:r w:rsidR="00D57F01">
        <w:rPr>
          <w:rFonts w:ascii="Times New Roman" w:eastAsia="Times New Roman" w:hAnsi="Times New Roman" w:cs="Times New Roman"/>
          <w:sz w:val="24"/>
          <w:szCs w:val="24"/>
          <w:lang w:eastAsia="pl-PL"/>
        </w:rPr>
        <w:t>aplikacja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D57F01">
        <w:rPr>
          <w:rFonts w:ascii="Times New Roman" w:eastAsia="Times New Roman" w:hAnsi="Times New Roman" w:cs="Times New Roman"/>
          <w:sz w:val="24"/>
          <w:szCs w:val="24"/>
          <w:lang w:eastAsia="pl-PL"/>
        </w:rPr>
        <w:t>i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nform</w:t>
      </w:r>
      <w:r w:rsidR="00D57F01">
        <w:rPr>
          <w:rFonts w:ascii="Times New Roman" w:eastAsia="Times New Roman" w:hAnsi="Times New Roman" w:cs="Times New Roman"/>
          <w:sz w:val="24"/>
          <w:szCs w:val="24"/>
          <w:lang w:eastAsia="pl-PL"/>
        </w:rPr>
        <w:t>uje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użytkownika o poprawności lub błędności jego wyboru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732858E0" w14:textId="527D7813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oprawna odpowiedź </w:t>
      </w:r>
      <w:r w:rsidR="009B4A61">
        <w:rPr>
          <w:rFonts w:ascii="Times New Roman" w:eastAsia="Times New Roman" w:hAnsi="Times New Roman" w:cs="Times New Roman"/>
          <w:sz w:val="24"/>
          <w:szCs w:val="24"/>
          <w:lang w:eastAsia="pl-PL"/>
        </w:rPr>
        <w:t>zostaje wyświetl</w:t>
      </w:r>
      <w:r w:rsidR="00D70C6F">
        <w:rPr>
          <w:rFonts w:ascii="Times New Roman" w:eastAsia="Times New Roman" w:hAnsi="Times New Roman" w:cs="Times New Roman"/>
          <w:sz w:val="24"/>
          <w:szCs w:val="24"/>
          <w:lang w:eastAsia="pl-PL"/>
        </w:rPr>
        <w:t>ona</w:t>
      </w:r>
      <w:r w:rsidR="009B4A6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od odpowiedziami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D6D04CA" w14:textId="721FB634" w:rsidR="00D37EB9" w:rsidRPr="002527AA" w:rsidRDefault="00D108A1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plikacja </w:t>
      </w:r>
      <w:r w:rsidR="00D37EB9"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umożliwia użytkownikowi przejście do następnego pytania po udzieleniu odpowiedzi na poprzednie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1A5D971F" w14:textId="0BFEA685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zejście do kolejnego pytania </w:t>
      </w:r>
      <w:r w:rsidR="005C027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jest 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możliwe po kliknięciu przycisku "N</w:t>
      </w:r>
      <w:r w:rsidR="00D13B5D">
        <w:rPr>
          <w:rFonts w:ascii="Times New Roman" w:eastAsia="Times New Roman" w:hAnsi="Times New Roman" w:cs="Times New Roman"/>
          <w:sz w:val="24"/>
          <w:szCs w:val="24"/>
          <w:lang w:eastAsia="pl-PL"/>
        </w:rPr>
        <w:t>astępne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".</w:t>
      </w:r>
    </w:p>
    <w:p w14:paraId="79D2BBF0" w14:textId="310A7B47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o ukończeniu wszystkich pytań </w:t>
      </w:r>
      <w:r w:rsidR="005C0273">
        <w:rPr>
          <w:rFonts w:ascii="Times New Roman" w:eastAsia="Times New Roman" w:hAnsi="Times New Roman" w:cs="Times New Roman"/>
          <w:sz w:val="24"/>
          <w:szCs w:val="24"/>
          <w:lang w:eastAsia="pl-PL"/>
        </w:rPr>
        <w:t>aplikacja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yświetla użytkownikowi podsumowanie wyniku, tj. liczbę poprawnych odpowiedzi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01412E6D" w14:textId="22F31A45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dpowiedzi użytkownika zapisywane </w:t>
      </w:r>
      <w:r w:rsidR="00AF5B8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ą 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w pamięci lokalnej przeglądarki</w:t>
      </w:r>
      <w:r w:rsidR="00294118">
        <w:rPr>
          <w:rFonts w:ascii="Times New Roman" w:eastAsia="Times New Roman" w:hAnsi="Times New Roman" w:cs="Times New Roman"/>
          <w:sz w:val="24"/>
          <w:szCs w:val="24"/>
          <w:lang w:eastAsia="pl-PL"/>
        </w:rPr>
        <w:t>, na czas trwania quizu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2F68C0D9" w14:textId="570C799A" w:rsidR="00D37EB9" w:rsidRPr="002527AA" w:rsidRDefault="007E6A55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Aplikacja</w:t>
      </w:r>
      <w:r w:rsidR="00D37EB9"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nform</w:t>
      </w:r>
      <w:r w:rsidR="00387803">
        <w:rPr>
          <w:rFonts w:ascii="Times New Roman" w:eastAsia="Times New Roman" w:hAnsi="Times New Roman" w:cs="Times New Roman"/>
          <w:sz w:val="24"/>
          <w:szCs w:val="24"/>
          <w:lang w:eastAsia="pl-PL"/>
        </w:rPr>
        <w:t>uje</w:t>
      </w:r>
      <w:r w:rsidR="00D37EB9"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użytkownika o potencjalnej utracie postępu w quizie przed zamknięciem strony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60BB038C" w14:textId="7D0E3F39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Użytkownik </w:t>
      </w:r>
      <w:r w:rsidR="0075569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ma 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możliwość zamknięcia quizu za pomocą dedykowanego przycisku "Zamknij"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D26E180" w14:textId="27D38499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nterfejs quizu </w:t>
      </w:r>
      <w:r w:rsidR="002F5B24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jest 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responsywny, dostosowując się do różnych rozmiarów ekranów,</w:t>
      </w:r>
    </w:p>
    <w:p w14:paraId="4E7F0D02" w14:textId="347116E2" w:rsidR="00D37EB9" w:rsidRPr="002527AA" w:rsidRDefault="00D37EB9" w:rsidP="002527AA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Interfejs graficzny po</w:t>
      </w:r>
      <w:r w:rsidR="00634ED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iada 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atrakcyjny wizualnie</w:t>
      </w:r>
      <w:r w:rsidR="00510AF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ygląd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, z zastosowaniem estetycznych stylów CSS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2655E40" w14:textId="7E4A3319" w:rsidR="00D37EB9" w:rsidRPr="00896271" w:rsidRDefault="00D37EB9" w:rsidP="00896271">
      <w:pPr>
        <w:pStyle w:val="Akapitzlist"/>
        <w:numPr>
          <w:ilvl w:val="0"/>
          <w:numId w:val="58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>Pytania dotycz</w:t>
      </w:r>
      <w:r w:rsidR="00510AF1">
        <w:rPr>
          <w:rFonts w:ascii="Times New Roman" w:eastAsia="Times New Roman" w:hAnsi="Times New Roman" w:cs="Times New Roman"/>
          <w:sz w:val="24"/>
          <w:szCs w:val="24"/>
          <w:lang w:eastAsia="pl-PL"/>
        </w:rPr>
        <w:t>ą</w:t>
      </w:r>
      <w:r w:rsidRPr="002527AA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różnych aspektów motocykli, takich jak marki, kolory, rodzaje, części silnika, a także terminologii związanej z motocyklami.</w:t>
      </w:r>
    </w:p>
    <w:p w14:paraId="68D1247B" w14:textId="77777777" w:rsidR="00935650" w:rsidRPr="00935650" w:rsidRDefault="00935650" w:rsidP="00935650">
      <w:pPr>
        <w:pStyle w:val="Akapitzlist"/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8BF3591" w14:textId="476588B4" w:rsidR="00BE503F" w:rsidRPr="002C550B" w:rsidRDefault="00BE503F" w:rsidP="00B75D65">
      <w:pPr>
        <w:pStyle w:val="Akapitzlist"/>
        <w:numPr>
          <w:ilvl w:val="1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2C550B">
        <w:rPr>
          <w:rFonts w:ascii="Times New Roman" w:hAnsi="Times New Roman" w:cs="Times New Roman"/>
          <w:b/>
          <w:bCs/>
          <w:sz w:val="28"/>
          <w:szCs w:val="28"/>
        </w:rPr>
        <w:t>Wymagania niefunkcjonalne</w:t>
      </w:r>
    </w:p>
    <w:p w14:paraId="185FF4E5" w14:textId="50959FF5" w:rsidR="00F25CD2" w:rsidRPr="00F25CD2" w:rsidRDefault="00F25CD2" w:rsidP="00F25CD2">
      <w:pPr>
        <w:pStyle w:val="Akapitzlist"/>
        <w:numPr>
          <w:ilvl w:val="0"/>
          <w:numId w:val="6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bookmarkStart w:id="2" w:name="_Toc128654619"/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>Interfejs użytkownika po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siada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responsywn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ość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 dostoso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wuje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ię do różnych rozmiarów ekranów, zapewniając optymalne doświadczenie na urządzeniach mobilnych, tabletach i desktopach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0091C8A7" w14:textId="3B092270" w:rsidR="00F25CD2" w:rsidRPr="00F25CD2" w:rsidRDefault="00F25CD2" w:rsidP="00F25CD2">
      <w:pPr>
        <w:pStyle w:val="Akapitzlist"/>
        <w:numPr>
          <w:ilvl w:val="0"/>
          <w:numId w:val="6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trona z quizem </w:t>
      </w:r>
      <w:r w:rsidR="00FB66A4">
        <w:rPr>
          <w:rFonts w:ascii="Times New Roman" w:eastAsia="Times New Roman" w:hAnsi="Times New Roman" w:cs="Times New Roman"/>
          <w:sz w:val="24"/>
          <w:szCs w:val="24"/>
          <w:lang w:eastAsia="pl-PL"/>
        </w:rPr>
        <w:t>jest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ompatybilna z najpopularniejszymi przeglądarkami internetowymi, takimi jak Chrome, Firefox, Safari, Edge itp.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4872D785" w14:textId="751B7FF7" w:rsidR="00F25CD2" w:rsidRPr="00F25CD2" w:rsidRDefault="00F25CD2" w:rsidP="00F25CD2">
      <w:pPr>
        <w:pStyle w:val="Akapitzlist"/>
        <w:numPr>
          <w:ilvl w:val="0"/>
          <w:numId w:val="6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>Interfejs graficzny po</w:t>
      </w:r>
      <w:r w:rsidR="005023D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iada 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>estety</w:t>
      </w:r>
      <w:r w:rsidR="005023DB">
        <w:rPr>
          <w:rFonts w:ascii="Times New Roman" w:eastAsia="Times New Roman" w:hAnsi="Times New Roman" w:cs="Times New Roman"/>
          <w:sz w:val="24"/>
          <w:szCs w:val="24"/>
          <w:lang w:eastAsia="pl-PL"/>
        </w:rPr>
        <w:t>kę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 atrakcyjn</w:t>
      </w:r>
      <w:r w:rsidR="005023DB">
        <w:rPr>
          <w:rFonts w:ascii="Times New Roman" w:eastAsia="Times New Roman" w:hAnsi="Times New Roman" w:cs="Times New Roman"/>
          <w:sz w:val="24"/>
          <w:szCs w:val="24"/>
          <w:lang w:eastAsia="pl-PL"/>
        </w:rPr>
        <w:t>ość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la użytkowników, co może przyczynić się do pozytywnego doświadczenia korzystania z aplikacji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BAFABD8" w14:textId="16048539" w:rsidR="00F25CD2" w:rsidRPr="00F25CD2" w:rsidRDefault="00F25CD2" w:rsidP="00F25CD2">
      <w:pPr>
        <w:pStyle w:val="Akapitzlist"/>
        <w:numPr>
          <w:ilvl w:val="0"/>
          <w:numId w:val="6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>Strona ład</w:t>
      </w:r>
      <w:r w:rsidR="00BB1E27">
        <w:rPr>
          <w:rFonts w:ascii="Times New Roman" w:eastAsia="Times New Roman" w:hAnsi="Times New Roman" w:cs="Times New Roman"/>
          <w:sz w:val="24"/>
          <w:szCs w:val="24"/>
          <w:lang w:eastAsia="pl-PL"/>
        </w:rPr>
        <w:t>uje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ię szybko, aby zapewnić użytkownikom natychmiastowy dostęp do quizu i zminimalizować czas oczekiwania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6130FC6B" w14:textId="00C606DE" w:rsidR="00F25CD2" w:rsidRPr="00F25CD2" w:rsidRDefault="00F25CD2" w:rsidP="00F25CD2">
      <w:pPr>
        <w:pStyle w:val="Akapitzlist"/>
        <w:numPr>
          <w:ilvl w:val="0"/>
          <w:numId w:val="6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 xml:space="preserve">Projekt </w:t>
      </w:r>
      <w:r w:rsidR="007C1E30">
        <w:rPr>
          <w:rFonts w:ascii="Times New Roman" w:eastAsia="Times New Roman" w:hAnsi="Times New Roman" w:cs="Times New Roman"/>
          <w:sz w:val="24"/>
          <w:szCs w:val="24"/>
          <w:lang w:eastAsia="pl-PL"/>
        </w:rPr>
        <w:t>jest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zgodny z obowiązującymi standardami internetowymi i spełniać wymagania dotyczące semantyki HTML5, CSS3 oraz zaleceń dostępności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19E273C" w14:textId="35D783E1" w:rsidR="00F25CD2" w:rsidRPr="00F25CD2" w:rsidRDefault="00C93EAE" w:rsidP="00F25CD2">
      <w:pPr>
        <w:pStyle w:val="Akapitzlist"/>
        <w:numPr>
          <w:ilvl w:val="0"/>
          <w:numId w:val="6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Z</w:t>
      </w:r>
      <w:r w:rsidR="00F25CD2"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apisywania odpowiedzi użytkownika w pamięci lokalnej przeglądarki </w:t>
      </w:r>
      <w:r w:rsidR="001323C5">
        <w:rPr>
          <w:rFonts w:ascii="Times New Roman" w:eastAsia="Times New Roman" w:hAnsi="Times New Roman" w:cs="Times New Roman"/>
          <w:sz w:val="24"/>
          <w:szCs w:val="24"/>
          <w:lang w:eastAsia="pl-PL"/>
        </w:rPr>
        <w:t>jest</w:t>
      </w:r>
      <w:r w:rsidR="00F25CD2"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efektywny i nie wpływa negatywnie na wydajność strony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14E82280" w14:textId="3998B79C" w:rsidR="00F25CD2" w:rsidRPr="00657889" w:rsidRDefault="00F25CD2" w:rsidP="00657889">
      <w:pPr>
        <w:pStyle w:val="Akapitzlist"/>
        <w:numPr>
          <w:ilvl w:val="0"/>
          <w:numId w:val="6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nterfejs użytkownika </w:t>
      </w:r>
      <w:r w:rsidR="004023C5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pełnia 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>dostępn</w:t>
      </w:r>
      <w:r w:rsidR="004023C5">
        <w:rPr>
          <w:rFonts w:ascii="Times New Roman" w:eastAsia="Times New Roman" w:hAnsi="Times New Roman" w:cs="Times New Roman"/>
          <w:sz w:val="24"/>
          <w:szCs w:val="24"/>
          <w:lang w:eastAsia="pl-PL"/>
        </w:rPr>
        <w:t>ość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la osób o różnych umiejętnościach, spełniając </w:t>
      </w:r>
      <w:r w:rsidR="00CD31AF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zy tym 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>podstawowe standardy dostępności,</w:t>
      </w:r>
    </w:p>
    <w:p w14:paraId="59A3C1D6" w14:textId="5A5D5B9B" w:rsidR="00F25CD2" w:rsidRPr="00F25CD2" w:rsidRDefault="00F25CD2" w:rsidP="00F25CD2">
      <w:pPr>
        <w:pStyle w:val="Akapitzlist"/>
        <w:numPr>
          <w:ilvl w:val="0"/>
          <w:numId w:val="6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ytania w quizie </w:t>
      </w:r>
      <w:r w:rsidR="00584726">
        <w:rPr>
          <w:rFonts w:ascii="Times New Roman" w:eastAsia="Times New Roman" w:hAnsi="Times New Roman" w:cs="Times New Roman"/>
          <w:sz w:val="24"/>
          <w:szCs w:val="24"/>
          <w:lang w:eastAsia="pl-PL"/>
        </w:rPr>
        <w:t>są</w:t>
      </w: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aktualne i zgodne z aktualnym stanem wiedzy dotyczącym motocykli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F579EF5" w14:textId="17FD0AD5" w:rsidR="00F25CD2" w:rsidRPr="00F25CD2" w:rsidRDefault="00F25CD2" w:rsidP="00F25CD2">
      <w:pPr>
        <w:pStyle w:val="Akapitzlist"/>
        <w:numPr>
          <w:ilvl w:val="0"/>
          <w:numId w:val="60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25CD2">
        <w:rPr>
          <w:rFonts w:ascii="Times New Roman" w:eastAsia="Times New Roman" w:hAnsi="Times New Roman" w:cs="Times New Roman"/>
          <w:sz w:val="24"/>
          <w:szCs w:val="24"/>
          <w:lang w:eastAsia="pl-PL"/>
        </w:rPr>
        <w:t>Projekt efektywnie zarządza zasobami, minimalizując zużycie przepustowości sieciowej i obciążenie serwera</w:t>
      </w:r>
      <w:r w:rsidR="00B86A8F">
        <w:rPr>
          <w:rFonts w:ascii="Times New Roman" w:eastAsia="Times New Roman" w:hAnsi="Times New Roman" w:cs="Times New Roman"/>
          <w:sz w:val="24"/>
          <w:szCs w:val="24"/>
          <w:lang w:eastAsia="pl-PL"/>
        </w:rPr>
        <w:t>,</w:t>
      </w:r>
    </w:p>
    <w:p w14:paraId="38E96A4D" w14:textId="46EA9F42" w:rsidR="00A329C8" w:rsidRDefault="00CD63B2" w:rsidP="00F25CD2">
      <w:pPr>
        <w:pStyle w:val="Akapitzlist"/>
        <w:numPr>
          <w:ilvl w:val="0"/>
          <w:numId w:val="49"/>
        </w:numPr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Aplikacja</w:t>
      </w:r>
      <w:r w:rsidR="00A0697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tworzona jest w środowisku Visual Studio Code.</w:t>
      </w:r>
    </w:p>
    <w:p w14:paraId="23E77FF1" w14:textId="77777777" w:rsidR="00A329C8" w:rsidRPr="00A329C8" w:rsidRDefault="00A329C8" w:rsidP="00A329C8">
      <w:pPr>
        <w:pStyle w:val="Akapitzlist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552D8D5" w14:textId="282BBDAD" w:rsidR="00BE503F" w:rsidRPr="002C550B" w:rsidRDefault="00691E9E" w:rsidP="00B75D65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8"/>
          <w:szCs w:val="28"/>
        </w:rPr>
      </w:pPr>
      <w:r w:rsidRPr="002C550B">
        <w:rPr>
          <w:rFonts w:ascii="Times New Roman" w:hAnsi="Times New Roman" w:cs="Times New Roman"/>
          <w:b/>
          <w:sz w:val="28"/>
          <w:szCs w:val="28"/>
        </w:rPr>
        <w:t>Diagram przypadków użycia</w:t>
      </w:r>
      <w:bookmarkEnd w:id="2"/>
    </w:p>
    <w:p w14:paraId="4F201EC2" w14:textId="64C35E80" w:rsidR="00BE503F" w:rsidRDefault="00220176" w:rsidP="0050237B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60D3CA7" wp14:editId="34DC9894">
            <wp:extent cx="4495800" cy="3848100"/>
            <wp:effectExtent l="0" t="0" r="0" b="0"/>
            <wp:docPr id="147696818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96818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F6515" w14:textId="5BA4F114" w:rsidR="003C5CD8" w:rsidRDefault="00A559AA" w:rsidP="00FB2C6F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Pr="0050237B">
        <w:rPr>
          <w:szCs w:val="22"/>
        </w:rPr>
        <w:t>1</w:t>
      </w:r>
      <w:r w:rsidRPr="0050237B">
        <w:rPr>
          <w:szCs w:val="22"/>
        </w:rPr>
        <w:fldChar w:fldCharType="end"/>
      </w:r>
      <w:r w:rsidR="00691E9E" w:rsidRPr="0050237B">
        <w:rPr>
          <w:szCs w:val="22"/>
        </w:rPr>
        <w:t>.</w:t>
      </w:r>
      <w:r w:rsidRPr="0050237B">
        <w:rPr>
          <w:szCs w:val="22"/>
        </w:rPr>
        <w:t xml:space="preserve"> Diagram przypadków użycia</w:t>
      </w:r>
    </w:p>
    <w:p w14:paraId="6F89D840" w14:textId="77777777" w:rsidR="00816807" w:rsidRDefault="00816807" w:rsidP="00816807"/>
    <w:p w14:paraId="48E06FF5" w14:textId="77777777" w:rsidR="00816807" w:rsidRDefault="00816807" w:rsidP="00816807"/>
    <w:p w14:paraId="6FEE48CA" w14:textId="77777777" w:rsidR="00816807" w:rsidRPr="00816807" w:rsidRDefault="00816807" w:rsidP="00816807"/>
    <w:p w14:paraId="43C03675" w14:textId="24DFCDFB" w:rsidR="00D55ED8" w:rsidRPr="008C7B8D" w:rsidRDefault="00803F14" w:rsidP="008C7B8D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3" w:name="_Toc128654620"/>
      <w:r w:rsidRPr="00D55ED8">
        <w:rPr>
          <w:rFonts w:ascii="Times New Roman" w:hAnsi="Times New Roman" w:cs="Times New Roman"/>
          <w:b/>
          <w:sz w:val="24"/>
        </w:rPr>
        <w:lastRenderedPageBreak/>
        <w:t>Harmonogram realizacji projektu (diagram Gantta)</w:t>
      </w:r>
      <w:bookmarkEnd w:id="3"/>
    </w:p>
    <w:p w14:paraId="2C0E5C03" w14:textId="1E3E9BE9" w:rsidR="00803F14" w:rsidRDefault="00DA79CE" w:rsidP="00803F14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2EFEA92" wp14:editId="2B057374">
            <wp:extent cx="5760720" cy="2328545"/>
            <wp:effectExtent l="0" t="0" r="0" b="0"/>
            <wp:docPr id="804055892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05589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2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D40FB" w14:textId="6EF0CA06" w:rsidR="0063626D" w:rsidRPr="003C5CD8" w:rsidRDefault="00A559AA" w:rsidP="003C5CD8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="003A721B" w:rsidRPr="0050237B">
        <w:rPr>
          <w:noProof/>
          <w:szCs w:val="22"/>
        </w:rPr>
        <w:t>2</w:t>
      </w:r>
      <w:r w:rsidRPr="0050237B">
        <w:rPr>
          <w:szCs w:val="22"/>
        </w:rPr>
        <w:fldChar w:fldCharType="end"/>
      </w:r>
      <w:r w:rsidRPr="0050237B">
        <w:rPr>
          <w:szCs w:val="22"/>
        </w:rPr>
        <w:t>. Diagram Gantta</w:t>
      </w:r>
    </w:p>
    <w:p w14:paraId="3EBA0C63" w14:textId="069B2582" w:rsidR="00D55ED8" w:rsidRPr="0063626D" w:rsidRDefault="00803F14" w:rsidP="0063626D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4" w:name="_Toc128654621"/>
      <w:r w:rsidRPr="0063626D">
        <w:rPr>
          <w:rFonts w:ascii="Times New Roman" w:hAnsi="Times New Roman" w:cs="Times New Roman"/>
          <w:b/>
          <w:sz w:val="24"/>
        </w:rPr>
        <w:t>Opis techniczny projektu</w:t>
      </w:r>
      <w:bookmarkEnd w:id="4"/>
      <w:r w:rsidR="00D60D97">
        <w:rPr>
          <w:rFonts w:ascii="Times New Roman" w:hAnsi="Times New Roman" w:cs="Times New Roman"/>
          <w:b/>
          <w:sz w:val="24"/>
        </w:rPr>
        <w:t xml:space="preserve"> i </w:t>
      </w:r>
      <w:r w:rsidR="00F35D01">
        <w:rPr>
          <w:rFonts w:ascii="Times New Roman" w:hAnsi="Times New Roman" w:cs="Times New Roman"/>
          <w:b/>
          <w:sz w:val="24"/>
        </w:rPr>
        <w:t xml:space="preserve">dokumentacja </w:t>
      </w:r>
      <w:r w:rsidR="00D60D97">
        <w:rPr>
          <w:rFonts w:ascii="Times New Roman" w:hAnsi="Times New Roman" w:cs="Times New Roman"/>
          <w:b/>
          <w:sz w:val="24"/>
        </w:rPr>
        <w:t>kod</w:t>
      </w:r>
      <w:r w:rsidR="00F35D01">
        <w:rPr>
          <w:rFonts w:ascii="Times New Roman" w:hAnsi="Times New Roman" w:cs="Times New Roman"/>
          <w:b/>
          <w:sz w:val="24"/>
        </w:rPr>
        <w:t>u</w:t>
      </w:r>
      <w:r w:rsidR="00D60D97">
        <w:rPr>
          <w:rFonts w:ascii="Times New Roman" w:hAnsi="Times New Roman" w:cs="Times New Roman"/>
          <w:b/>
          <w:sz w:val="24"/>
        </w:rPr>
        <w:t xml:space="preserve"> źródłow</w:t>
      </w:r>
      <w:r w:rsidR="00F35D01">
        <w:rPr>
          <w:rFonts w:ascii="Times New Roman" w:hAnsi="Times New Roman" w:cs="Times New Roman"/>
          <w:b/>
          <w:sz w:val="24"/>
        </w:rPr>
        <w:t>ego</w:t>
      </w:r>
    </w:p>
    <w:p w14:paraId="2239BDF0" w14:textId="50F4620B" w:rsidR="00D55ED8" w:rsidRPr="00202848" w:rsidRDefault="00D55ED8" w:rsidP="00202848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Środowisko </w:t>
      </w:r>
      <w:r w:rsidR="00EA7F1A">
        <w:rPr>
          <w:rFonts w:ascii="Times New Roman" w:hAnsi="Times New Roman" w:cs="Times New Roman"/>
          <w:sz w:val="24"/>
          <w:szCs w:val="24"/>
        </w:rPr>
        <w:t>pracy nad projektem z</w:t>
      </w:r>
      <w:r w:rsidR="008246C7">
        <w:rPr>
          <w:rFonts w:ascii="Times New Roman" w:hAnsi="Times New Roman" w:cs="Times New Roman"/>
          <w:sz w:val="24"/>
          <w:szCs w:val="24"/>
        </w:rPr>
        <w:t xml:space="preserve"> JavaScript</w:t>
      </w:r>
      <w:r w:rsidRPr="00D55ED8">
        <w:rPr>
          <w:rFonts w:ascii="Times New Roman" w:hAnsi="Times New Roman" w:cs="Times New Roman"/>
          <w:sz w:val="24"/>
          <w:szCs w:val="24"/>
        </w:rPr>
        <w:t xml:space="preserve">: </w:t>
      </w:r>
      <w:r w:rsidR="003F07E4">
        <w:rPr>
          <w:rFonts w:ascii="Times New Roman" w:hAnsi="Times New Roman" w:cs="Times New Roman"/>
          <w:sz w:val="24"/>
          <w:szCs w:val="24"/>
        </w:rPr>
        <w:t>Visual Studio Code</w:t>
      </w:r>
      <w:r w:rsidR="00493322">
        <w:rPr>
          <w:rFonts w:ascii="Times New Roman" w:hAnsi="Times New Roman" w:cs="Times New Roman"/>
          <w:sz w:val="24"/>
          <w:szCs w:val="24"/>
        </w:rPr>
        <w:t xml:space="preserve"> 1.85.2</w:t>
      </w:r>
    </w:p>
    <w:p w14:paraId="580A582C" w14:textId="59CB6D01" w:rsidR="003F2DC6" w:rsidRDefault="00D55ED8" w:rsidP="003F2DC6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Ze względów na liczbę szczegółów </w:t>
      </w:r>
      <w:r w:rsidR="005C7300">
        <w:rPr>
          <w:rFonts w:ascii="Times New Roman" w:hAnsi="Times New Roman" w:cs="Times New Roman"/>
          <w:sz w:val="24"/>
          <w:szCs w:val="24"/>
        </w:rPr>
        <w:t>aplikacja</w:t>
      </w:r>
      <w:r w:rsidRPr="00D55ED8">
        <w:rPr>
          <w:rFonts w:ascii="Times New Roman" w:hAnsi="Times New Roman" w:cs="Times New Roman"/>
          <w:sz w:val="24"/>
          <w:szCs w:val="24"/>
        </w:rPr>
        <w:t xml:space="preserve"> była projektowana na urządzeni</w:t>
      </w:r>
      <w:r w:rsidR="00773F54">
        <w:rPr>
          <w:rFonts w:ascii="Times New Roman" w:hAnsi="Times New Roman" w:cs="Times New Roman"/>
          <w:sz w:val="24"/>
          <w:szCs w:val="24"/>
        </w:rPr>
        <w:t>u</w:t>
      </w:r>
      <w:r w:rsidRPr="00D55ED8">
        <w:rPr>
          <w:rFonts w:ascii="Times New Roman" w:hAnsi="Times New Roman" w:cs="Times New Roman"/>
          <w:sz w:val="24"/>
          <w:szCs w:val="24"/>
        </w:rPr>
        <w:t xml:space="preserve"> typu </w:t>
      </w:r>
      <w:r w:rsidR="00202848">
        <w:rPr>
          <w:rFonts w:ascii="Times New Roman" w:hAnsi="Times New Roman" w:cs="Times New Roman"/>
          <w:sz w:val="24"/>
          <w:szCs w:val="24"/>
        </w:rPr>
        <w:t>laptop ‘Lenovo G570</w:t>
      </w:r>
      <w:r w:rsidRPr="00D55ED8">
        <w:rPr>
          <w:rFonts w:ascii="Times New Roman" w:hAnsi="Times New Roman" w:cs="Times New Roman"/>
          <w:sz w:val="24"/>
          <w:szCs w:val="24"/>
        </w:rPr>
        <w:t>’</w:t>
      </w:r>
      <w:r w:rsidR="00202848">
        <w:rPr>
          <w:rFonts w:ascii="Times New Roman" w:hAnsi="Times New Roman" w:cs="Times New Roman"/>
          <w:sz w:val="24"/>
          <w:szCs w:val="24"/>
        </w:rPr>
        <w:t>.</w:t>
      </w:r>
    </w:p>
    <w:p w14:paraId="5F5B58EF" w14:textId="29DF8BD5" w:rsidR="003F2DC6" w:rsidRDefault="003F2DC6" w:rsidP="003F2DC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F2DC6">
        <w:rPr>
          <w:rFonts w:ascii="Times New Roman" w:hAnsi="Times New Roman" w:cs="Times New Roman"/>
          <w:b/>
          <w:bCs/>
          <w:sz w:val="24"/>
          <w:szCs w:val="24"/>
        </w:rPr>
        <w:t>Opis kodu źródłowego:</w:t>
      </w:r>
    </w:p>
    <w:p w14:paraId="03ED9DD0" w14:textId="77777777" w:rsidR="003F2DC6" w:rsidRPr="003F2DC6" w:rsidRDefault="003F2DC6" w:rsidP="00105F63">
      <w:pPr>
        <w:numPr>
          <w:ilvl w:val="0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nicjalizacja klasy Quiz:</w:t>
      </w:r>
    </w:p>
    <w:p w14:paraId="4DCBECFC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Tworzenie instancji klasy Quiz, która reprezentuje interaktywny quiz motocyklowy.</w:t>
      </w:r>
    </w:p>
    <w:p w14:paraId="234F50C5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Inicjalizacja właściwości, takich jak pytania, indeks bieżącego pytania, wynik i odpowiedzi użytkownika.</w:t>
      </w:r>
    </w:p>
    <w:p w14:paraId="34DA6B83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Przypisanie elementów interfejsu użytkownika (DOM) do odpowiednich właściwości.</w:t>
      </w:r>
    </w:p>
    <w:p w14:paraId="3A5B412E" w14:textId="77777777" w:rsidR="003F2DC6" w:rsidRPr="003F2DC6" w:rsidRDefault="003F2DC6" w:rsidP="00105F63">
      <w:pPr>
        <w:numPr>
          <w:ilvl w:val="0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Asynchroniczne ładowanie pytań:</w:t>
      </w:r>
    </w:p>
    <w:p w14:paraId="59E04B37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wołanie metody </w:t>
      </w:r>
      <w:r w:rsidRPr="003F2DC6">
        <w:rPr>
          <w:rFonts w:ascii="Courier New" w:eastAsia="Times New Roman" w:hAnsi="Courier New" w:cs="Courier New"/>
          <w:sz w:val="24"/>
          <w:szCs w:val="24"/>
          <w:lang w:eastAsia="pl-PL"/>
        </w:rPr>
        <w:t>loadQuestions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 konstruktorze.</w:t>
      </w:r>
    </w:p>
    <w:p w14:paraId="0CB25E17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metodzie </w:t>
      </w:r>
      <w:r w:rsidRPr="003F2DC6">
        <w:rPr>
          <w:rFonts w:ascii="Courier New" w:eastAsia="Times New Roman" w:hAnsi="Courier New" w:cs="Courier New"/>
          <w:sz w:val="24"/>
          <w:szCs w:val="24"/>
          <w:lang w:eastAsia="pl-PL"/>
        </w:rPr>
        <w:t>loadQuestions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ymulowane jest asynchroniczne ładowanie pytań z opóźnieniem.</w:t>
      </w:r>
    </w:p>
    <w:p w14:paraId="31D05B6B" w14:textId="63C5B10D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ytania są wybierane </w:t>
      </w:r>
      <w:r w:rsidR="0090487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losowo 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 wcześniej zdefiniowanej tablicy </w:t>
      </w:r>
      <w:r w:rsidRPr="003F2DC6">
        <w:rPr>
          <w:rFonts w:ascii="Courier New" w:eastAsia="Times New Roman" w:hAnsi="Courier New" w:cs="Courier New"/>
          <w:sz w:val="24"/>
          <w:szCs w:val="24"/>
          <w:lang w:eastAsia="pl-PL"/>
        </w:rPr>
        <w:t>allQuestions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, a następnie przetasowywane.</w:t>
      </w:r>
    </w:p>
    <w:p w14:paraId="214FE127" w14:textId="77777777" w:rsidR="003F2DC6" w:rsidRPr="003F2DC6" w:rsidRDefault="003F2DC6" w:rsidP="00105F63">
      <w:pPr>
        <w:numPr>
          <w:ilvl w:val="0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Wyświetlanie pierwszego pytania:</w:t>
      </w:r>
    </w:p>
    <w:p w14:paraId="107D6160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wołanie metody </w:t>
      </w:r>
      <w:r w:rsidRPr="003F2DC6">
        <w:rPr>
          <w:rFonts w:ascii="Courier New" w:eastAsia="Times New Roman" w:hAnsi="Courier New" w:cs="Courier New"/>
          <w:sz w:val="24"/>
          <w:szCs w:val="24"/>
          <w:lang w:eastAsia="pl-PL"/>
        </w:rPr>
        <w:t>loadQuestion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o pomyślnym wczytaniu pytań.</w:t>
      </w:r>
    </w:p>
    <w:p w14:paraId="350D48F0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>Wyświetlanie treści bieżącego pytania oraz opcji odpowiedzi w interfejsie użytkownika.</w:t>
      </w:r>
    </w:p>
    <w:p w14:paraId="59B3E758" w14:textId="77777777" w:rsidR="003F2DC6" w:rsidRPr="003F2DC6" w:rsidRDefault="003F2DC6" w:rsidP="00105F63">
      <w:pPr>
        <w:numPr>
          <w:ilvl w:val="0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Obsługa odpowiedzi użytkownika:</w:t>
      </w:r>
    </w:p>
    <w:p w14:paraId="65BEF1BC" w14:textId="29AC01B4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odanie </w:t>
      </w:r>
      <w:r w:rsidR="00FD3FCA">
        <w:rPr>
          <w:rFonts w:ascii="Times New Roman" w:eastAsia="Times New Roman" w:hAnsi="Times New Roman" w:cs="Times New Roman"/>
          <w:sz w:val="24"/>
          <w:szCs w:val="24"/>
          <w:lang w:eastAsia="pl-PL"/>
        </w:rPr>
        <w:t>słuchacza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zdarzeń dla przycisków z opcjami odpowiedzi.</w:t>
      </w:r>
    </w:p>
    <w:p w14:paraId="694CA02C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Po wybraniu odpowiedzi sprawdzane jest, czy jest ona poprawna.</w:t>
      </w:r>
    </w:p>
    <w:p w14:paraId="3BA9A0E2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Zaktualizowanie wyniku i wyświetlenie informacji o poprawności odpowiedzi.</w:t>
      </w:r>
    </w:p>
    <w:p w14:paraId="758DE354" w14:textId="77777777" w:rsidR="003F2DC6" w:rsidRPr="003F2DC6" w:rsidRDefault="003F2DC6" w:rsidP="00105F63">
      <w:pPr>
        <w:numPr>
          <w:ilvl w:val="0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rzejście do następnego pytania:</w:t>
      </w:r>
    </w:p>
    <w:p w14:paraId="5F56F690" w14:textId="1C844E9F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Po sprawdzeniu odpowiedzi, użytkownik może przejść do następnego pytania za pomocą przycisku "Następne".</w:t>
      </w:r>
    </w:p>
    <w:p w14:paraId="263DE5A1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wołanie metody </w:t>
      </w:r>
      <w:r w:rsidRPr="003F2DC6">
        <w:rPr>
          <w:rFonts w:ascii="Courier New" w:eastAsia="Times New Roman" w:hAnsi="Courier New" w:cs="Courier New"/>
          <w:sz w:val="24"/>
          <w:szCs w:val="24"/>
          <w:lang w:eastAsia="pl-PL"/>
        </w:rPr>
        <w:t>nextQuestion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, która sprawdza, czy są jeszcze dostępne pytania, a następnie wczytuje kolejne pytanie lub wyświetla wynik końcowy.</w:t>
      </w:r>
    </w:p>
    <w:p w14:paraId="2F9F19DF" w14:textId="77777777" w:rsidR="003F2DC6" w:rsidRPr="003F2DC6" w:rsidRDefault="003F2DC6" w:rsidP="00105F63">
      <w:pPr>
        <w:numPr>
          <w:ilvl w:val="0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Zakończenie quizu:</w:t>
      </w:r>
    </w:p>
    <w:p w14:paraId="05B04553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Po udzieleniu odpowiedzi na wszystkie pytania, quiz wyświetla końcowy wynik.</w:t>
      </w:r>
    </w:p>
    <w:p w14:paraId="5660354D" w14:textId="746767DF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wołanie metody </w:t>
      </w:r>
      <w:r w:rsidRPr="003F2DC6">
        <w:rPr>
          <w:rFonts w:ascii="Courier New" w:eastAsia="Times New Roman" w:hAnsi="Courier New" w:cs="Courier New"/>
          <w:sz w:val="24"/>
          <w:szCs w:val="24"/>
          <w:lang w:eastAsia="pl-PL"/>
        </w:rPr>
        <w:t>displayScore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która pokazuje użytkownikowi, </w:t>
      </w:r>
      <w:r w:rsidR="00043AB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a 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le pytań odpowiedział poprawnie </w:t>
      </w:r>
      <w:r w:rsidR="00FB403E">
        <w:rPr>
          <w:rFonts w:ascii="Times New Roman" w:eastAsia="Times New Roman" w:hAnsi="Times New Roman" w:cs="Times New Roman"/>
          <w:sz w:val="24"/>
          <w:szCs w:val="24"/>
          <w:lang w:eastAsia="pl-PL"/>
        </w:rPr>
        <w:t>w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całym quizie.</w:t>
      </w:r>
    </w:p>
    <w:p w14:paraId="43E9B4FF" w14:textId="77777777" w:rsidR="003F2DC6" w:rsidRPr="003F2DC6" w:rsidRDefault="003F2DC6" w:rsidP="00105F63">
      <w:pPr>
        <w:numPr>
          <w:ilvl w:val="0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Zapis odpowiedzi użytkownika:</w:t>
      </w:r>
    </w:p>
    <w:p w14:paraId="77D1754C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apisanie odpowiedzi użytkownika do pamięci lokalnej przeglądarki za pomocą metody </w:t>
      </w:r>
      <w:r w:rsidRPr="003F2DC6">
        <w:rPr>
          <w:rFonts w:ascii="Courier New" w:eastAsia="Times New Roman" w:hAnsi="Courier New" w:cs="Courier New"/>
          <w:sz w:val="24"/>
          <w:szCs w:val="24"/>
          <w:lang w:eastAsia="pl-PL"/>
        </w:rPr>
        <w:t>saveUserAnswersToLocalStorage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</w:p>
    <w:p w14:paraId="398DDC92" w14:textId="77777777" w:rsidR="003F2DC6" w:rsidRPr="003F2DC6" w:rsidRDefault="003F2DC6" w:rsidP="00105F63">
      <w:pPr>
        <w:numPr>
          <w:ilvl w:val="0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Inicjalizacja po załadowaniu strony:</w:t>
      </w:r>
    </w:p>
    <w:p w14:paraId="12539F8A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Po załadowaniu całej strony inicjalizacja quizu i dodanie obsługi zdarzeń.</w:t>
      </w:r>
    </w:p>
    <w:p w14:paraId="2D1C2416" w14:textId="77777777" w:rsidR="003F2DC6" w:rsidRP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ywołanie metody </w:t>
      </w:r>
      <w:r w:rsidRPr="003F2DC6">
        <w:rPr>
          <w:rFonts w:ascii="Courier New" w:eastAsia="Times New Roman" w:hAnsi="Courier New" w:cs="Courier New"/>
          <w:sz w:val="24"/>
          <w:szCs w:val="24"/>
          <w:lang w:eastAsia="pl-PL"/>
        </w:rPr>
        <w:t>beforeunload</w:t>
      </w: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bsługującej zdarzenie przed zamknięciem okna, informującej użytkownika o utracie postępu w quizie przy odświeżaniu strony.</w:t>
      </w:r>
    </w:p>
    <w:p w14:paraId="3EBFA9C2" w14:textId="639E755B" w:rsidR="003F2DC6" w:rsidRDefault="003F2DC6" w:rsidP="00105F63">
      <w:pPr>
        <w:numPr>
          <w:ilvl w:val="1"/>
          <w:numId w:val="61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2DC6">
        <w:rPr>
          <w:rFonts w:ascii="Times New Roman" w:eastAsia="Times New Roman" w:hAnsi="Times New Roman" w:cs="Times New Roman"/>
          <w:sz w:val="24"/>
          <w:szCs w:val="24"/>
          <w:lang w:eastAsia="pl-PL"/>
        </w:rPr>
        <w:t>Dodanie obsługi przycisku "Zamknij", który zamyka okno przeglądarki.</w:t>
      </w:r>
    </w:p>
    <w:p w14:paraId="235C03A9" w14:textId="77777777" w:rsidR="006825D5" w:rsidRDefault="006825D5" w:rsidP="006825D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C4791F9" w14:textId="77777777" w:rsidR="006825D5" w:rsidRDefault="006825D5" w:rsidP="006825D5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6317DA2C" w14:textId="77777777" w:rsidR="003F2DC6" w:rsidRPr="003F2DC6" w:rsidRDefault="003F2DC6" w:rsidP="003F2DC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3D8020C" w14:textId="08900AB8" w:rsidR="007F0AD8" w:rsidRDefault="005B62D3" w:rsidP="00A559A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8F7D930" wp14:editId="360BDF20">
            <wp:extent cx="5760720" cy="978535"/>
            <wp:effectExtent l="0" t="0" r="0" b="0"/>
            <wp:docPr id="1137169732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16973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7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EB932" w14:textId="0501854A" w:rsidR="005B62D3" w:rsidRDefault="00A42119" w:rsidP="00A559A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42119">
        <w:drawing>
          <wp:inline distT="0" distB="0" distL="0" distR="0" wp14:anchorId="266319F0" wp14:editId="2E3BA46F">
            <wp:extent cx="5760720" cy="2812415"/>
            <wp:effectExtent l="0" t="0" r="0" b="6985"/>
            <wp:docPr id="59460191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60191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1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4D3FD" w14:textId="0FF8560B" w:rsidR="00A42119" w:rsidRDefault="00A42119" w:rsidP="00A559A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42119">
        <w:drawing>
          <wp:inline distT="0" distB="0" distL="0" distR="0" wp14:anchorId="4509A3AF" wp14:editId="2D85BBF5">
            <wp:extent cx="5760720" cy="3192145"/>
            <wp:effectExtent l="0" t="0" r="0" b="8255"/>
            <wp:docPr id="201492675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92675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9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7A3F4" w14:textId="41CA4C29" w:rsidR="00A42119" w:rsidRDefault="00A42119" w:rsidP="00A559A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42119">
        <w:lastRenderedPageBreak/>
        <w:drawing>
          <wp:inline distT="0" distB="0" distL="0" distR="0" wp14:anchorId="08D88A2E" wp14:editId="65ECD10D">
            <wp:extent cx="5760720" cy="2745740"/>
            <wp:effectExtent l="0" t="0" r="0" b="0"/>
            <wp:docPr id="149009611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09611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4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E806F" w14:textId="134365FC" w:rsidR="003400D2" w:rsidRPr="003D51F6" w:rsidRDefault="003A721B" w:rsidP="003D51F6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="00BF6734">
        <w:rPr>
          <w:noProof/>
          <w:szCs w:val="22"/>
        </w:rPr>
        <w:t>3</w:t>
      </w:r>
      <w:r w:rsidRPr="0050237B">
        <w:rPr>
          <w:szCs w:val="22"/>
        </w:rPr>
        <w:fldChar w:fldCharType="end"/>
      </w:r>
      <w:r w:rsidRPr="0050237B">
        <w:rPr>
          <w:szCs w:val="22"/>
        </w:rPr>
        <w:t xml:space="preserve">. </w:t>
      </w:r>
      <w:r w:rsidR="00172CCB">
        <w:rPr>
          <w:szCs w:val="22"/>
        </w:rPr>
        <w:t>Dokumentacja k</w:t>
      </w:r>
      <w:r w:rsidR="005E3D07">
        <w:rPr>
          <w:szCs w:val="22"/>
        </w:rPr>
        <w:t>od</w:t>
      </w:r>
      <w:r w:rsidR="00172CCB">
        <w:rPr>
          <w:szCs w:val="22"/>
        </w:rPr>
        <w:t>u</w:t>
      </w:r>
      <w:r w:rsidR="005E3D07">
        <w:rPr>
          <w:szCs w:val="22"/>
        </w:rPr>
        <w:t xml:space="preserve"> źródłow</w:t>
      </w:r>
      <w:r w:rsidR="00EE6477">
        <w:rPr>
          <w:szCs w:val="22"/>
        </w:rPr>
        <w:t>ego</w:t>
      </w:r>
      <w:r w:rsidR="004E6CD7">
        <w:rPr>
          <w:szCs w:val="22"/>
        </w:rPr>
        <w:t xml:space="preserve"> JSDOC</w:t>
      </w:r>
    </w:p>
    <w:p w14:paraId="2F5213EE" w14:textId="3F17548D" w:rsidR="0073058D" w:rsidRPr="00C569AC" w:rsidRDefault="00D55ED8" w:rsidP="00C569AC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5" w:name="_Toc128654622"/>
      <w:r w:rsidRPr="00D55ED8">
        <w:rPr>
          <w:rFonts w:ascii="Times New Roman" w:hAnsi="Times New Roman" w:cs="Times New Roman"/>
          <w:b/>
          <w:sz w:val="24"/>
        </w:rPr>
        <w:t>Prezentacja warstwy użytkowej projektu</w:t>
      </w:r>
      <w:bookmarkEnd w:id="5"/>
    </w:p>
    <w:p w14:paraId="273229ED" w14:textId="2845CCB9" w:rsidR="0073058D" w:rsidRPr="0073058D" w:rsidRDefault="0073058D" w:rsidP="00B75D6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 rysunku </w:t>
      </w:r>
      <w:r w:rsidR="00292E0D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przedstawiono </w:t>
      </w:r>
      <w:r w:rsidR="003D51F6">
        <w:rPr>
          <w:rFonts w:ascii="Times New Roman" w:hAnsi="Times New Roman" w:cs="Times New Roman"/>
          <w:sz w:val="24"/>
          <w:szCs w:val="24"/>
        </w:rPr>
        <w:t xml:space="preserve">główne </w:t>
      </w:r>
      <w:r w:rsidR="00CD541C">
        <w:rPr>
          <w:rFonts w:ascii="Times New Roman" w:hAnsi="Times New Roman" w:cs="Times New Roman"/>
          <w:sz w:val="24"/>
          <w:szCs w:val="24"/>
        </w:rPr>
        <w:t>okno aplikacji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73058D">
        <w:rPr>
          <w:rFonts w:ascii="Times New Roman" w:hAnsi="Times New Roman" w:cs="Times New Roman"/>
          <w:sz w:val="24"/>
          <w:szCs w:val="24"/>
        </w:rPr>
        <w:t>Użytkownik</w:t>
      </w:r>
      <w:r w:rsidR="00C569AC">
        <w:rPr>
          <w:rFonts w:ascii="Times New Roman" w:hAnsi="Times New Roman" w:cs="Times New Roman"/>
          <w:sz w:val="24"/>
          <w:szCs w:val="24"/>
        </w:rPr>
        <w:t>owi</w:t>
      </w:r>
      <w:r w:rsidRPr="0073058D">
        <w:rPr>
          <w:rFonts w:ascii="Times New Roman" w:hAnsi="Times New Roman" w:cs="Times New Roman"/>
          <w:sz w:val="24"/>
          <w:szCs w:val="24"/>
        </w:rPr>
        <w:t xml:space="preserve"> po </w:t>
      </w:r>
      <w:r w:rsidR="00AB41EB">
        <w:rPr>
          <w:rFonts w:ascii="Times New Roman" w:hAnsi="Times New Roman" w:cs="Times New Roman"/>
          <w:sz w:val="24"/>
          <w:szCs w:val="24"/>
        </w:rPr>
        <w:t>uruchomieniu aplikacji</w:t>
      </w:r>
      <w:r w:rsidRPr="0073058D">
        <w:rPr>
          <w:rFonts w:ascii="Times New Roman" w:hAnsi="Times New Roman" w:cs="Times New Roman"/>
          <w:sz w:val="24"/>
          <w:szCs w:val="24"/>
        </w:rPr>
        <w:t xml:space="preserve"> </w:t>
      </w:r>
      <w:r w:rsidR="00C569AC">
        <w:rPr>
          <w:rFonts w:ascii="Times New Roman" w:hAnsi="Times New Roman" w:cs="Times New Roman"/>
          <w:sz w:val="24"/>
          <w:szCs w:val="24"/>
        </w:rPr>
        <w:t>ukazuj</w:t>
      </w:r>
      <w:r w:rsidRPr="0073058D">
        <w:rPr>
          <w:rFonts w:ascii="Times New Roman" w:hAnsi="Times New Roman" w:cs="Times New Roman"/>
          <w:sz w:val="24"/>
          <w:szCs w:val="24"/>
        </w:rPr>
        <w:t xml:space="preserve">e </w:t>
      </w:r>
      <w:r w:rsidR="00C569AC">
        <w:rPr>
          <w:rFonts w:ascii="Times New Roman" w:hAnsi="Times New Roman" w:cs="Times New Roman"/>
          <w:sz w:val="24"/>
          <w:szCs w:val="24"/>
        </w:rPr>
        <w:t xml:space="preserve">się </w:t>
      </w:r>
      <w:r w:rsidR="00AB41EB">
        <w:rPr>
          <w:rFonts w:ascii="Times New Roman" w:hAnsi="Times New Roman" w:cs="Times New Roman"/>
          <w:sz w:val="24"/>
          <w:szCs w:val="24"/>
        </w:rPr>
        <w:t>quiz</w:t>
      </w:r>
      <w:r w:rsidR="001E72CB">
        <w:rPr>
          <w:rFonts w:ascii="Times New Roman" w:hAnsi="Times New Roman" w:cs="Times New Roman"/>
          <w:sz w:val="24"/>
          <w:szCs w:val="24"/>
        </w:rPr>
        <w:t>,</w:t>
      </w:r>
      <w:r w:rsidRPr="0073058D">
        <w:rPr>
          <w:rFonts w:ascii="Times New Roman" w:hAnsi="Times New Roman" w:cs="Times New Roman"/>
          <w:sz w:val="24"/>
          <w:szCs w:val="24"/>
        </w:rPr>
        <w:t xml:space="preserve"> na którym </w:t>
      </w:r>
      <w:r w:rsidR="00AB41EB">
        <w:rPr>
          <w:rFonts w:ascii="Times New Roman" w:hAnsi="Times New Roman" w:cs="Times New Roman"/>
          <w:sz w:val="24"/>
          <w:szCs w:val="24"/>
        </w:rPr>
        <w:t>może</w:t>
      </w:r>
      <w:r w:rsidR="004E63E0">
        <w:rPr>
          <w:rFonts w:ascii="Times New Roman" w:hAnsi="Times New Roman" w:cs="Times New Roman"/>
          <w:sz w:val="24"/>
          <w:szCs w:val="24"/>
        </w:rPr>
        <w:t>/widać</w:t>
      </w:r>
      <w:r w:rsidRPr="0073058D">
        <w:rPr>
          <w:rFonts w:ascii="Times New Roman" w:hAnsi="Times New Roman" w:cs="Times New Roman"/>
          <w:sz w:val="24"/>
          <w:szCs w:val="24"/>
        </w:rPr>
        <w:t>:</w:t>
      </w:r>
    </w:p>
    <w:p w14:paraId="7E3CBDFA" w14:textId="60D80759" w:rsidR="00915617" w:rsidRDefault="0099330B" w:rsidP="004E63E0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kno, w którym widnieje nagłówek „Quiz”, pod nim wyświetla się pytanie </w:t>
      </w:r>
      <w:r w:rsidR="000C62BE">
        <w:rPr>
          <w:rFonts w:ascii="Times New Roman" w:hAnsi="Times New Roman" w:cs="Times New Roman"/>
          <w:sz w:val="24"/>
          <w:szCs w:val="24"/>
        </w:rPr>
        <w:t>wraz z treścią i odpowiedziami do wyboru</w:t>
      </w:r>
      <w:r w:rsidR="004D0519">
        <w:rPr>
          <w:rFonts w:ascii="Times New Roman" w:hAnsi="Times New Roman" w:cs="Times New Roman"/>
          <w:sz w:val="24"/>
          <w:szCs w:val="24"/>
        </w:rPr>
        <w:t xml:space="preserve"> (jedna odpowiedź jest prawidłowa).</w:t>
      </w:r>
    </w:p>
    <w:p w14:paraId="2CF55668" w14:textId="629896B9" w:rsidR="00CC472A" w:rsidRPr="004E63E0" w:rsidRDefault="00B1106E" w:rsidP="004E63E0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żytkownik może w</w:t>
      </w:r>
      <w:r w:rsidR="00D9652B">
        <w:rPr>
          <w:rFonts w:ascii="Times New Roman" w:hAnsi="Times New Roman" w:cs="Times New Roman"/>
          <w:sz w:val="24"/>
          <w:szCs w:val="24"/>
        </w:rPr>
        <w:t>ybrać jedną z trzech możliwych odpowiedzi</w:t>
      </w:r>
      <w:r w:rsidR="00810CE4">
        <w:rPr>
          <w:rFonts w:ascii="Times New Roman" w:hAnsi="Times New Roman" w:cs="Times New Roman"/>
          <w:sz w:val="24"/>
          <w:szCs w:val="24"/>
        </w:rPr>
        <w:t xml:space="preserve"> (poprzez naciśnięcie na nią)</w:t>
      </w:r>
      <w:r w:rsidR="00D9652B">
        <w:rPr>
          <w:rFonts w:ascii="Times New Roman" w:hAnsi="Times New Roman" w:cs="Times New Roman"/>
          <w:sz w:val="24"/>
          <w:szCs w:val="24"/>
        </w:rPr>
        <w:t>.</w:t>
      </w:r>
      <w:r w:rsidR="002B7F03">
        <w:rPr>
          <w:rFonts w:ascii="Times New Roman" w:hAnsi="Times New Roman" w:cs="Times New Roman"/>
          <w:sz w:val="24"/>
          <w:szCs w:val="24"/>
        </w:rPr>
        <w:t xml:space="preserve"> Po najechaniu na odpowiedź podświetla się ona bardziej na zielono.</w:t>
      </w:r>
    </w:p>
    <w:p w14:paraId="38CF6CA4" w14:textId="52A9D537" w:rsidR="0073058D" w:rsidRDefault="0073058D" w:rsidP="0073058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A3906CB" w14:textId="63DD10F7" w:rsidR="00680122" w:rsidRDefault="00312D5C" w:rsidP="0073058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2E0C8D8" wp14:editId="7485DCA2">
            <wp:extent cx="5162550" cy="3457575"/>
            <wp:effectExtent l="0" t="0" r="0" b="9525"/>
            <wp:docPr id="53858791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58791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061E1" w14:textId="6B011B32" w:rsidR="00DC3F98" w:rsidRDefault="00DC3F98" w:rsidP="00DC3F98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Pr="0050237B">
        <w:rPr>
          <w:szCs w:val="22"/>
        </w:rPr>
        <w:fldChar w:fldCharType="begin"/>
      </w:r>
      <w:r w:rsidRPr="0050237B">
        <w:rPr>
          <w:szCs w:val="22"/>
        </w:rPr>
        <w:instrText xml:space="preserve"> SEQ Rysunek \* ARABIC </w:instrText>
      </w:r>
      <w:r w:rsidRPr="0050237B">
        <w:rPr>
          <w:szCs w:val="22"/>
        </w:rPr>
        <w:fldChar w:fldCharType="separate"/>
      </w:r>
      <w:r w:rsidRPr="0050237B">
        <w:rPr>
          <w:noProof/>
          <w:szCs w:val="22"/>
        </w:rPr>
        <w:t>4</w:t>
      </w:r>
      <w:r w:rsidRPr="0050237B">
        <w:rPr>
          <w:szCs w:val="22"/>
        </w:rPr>
        <w:fldChar w:fldCharType="end"/>
      </w:r>
      <w:r w:rsidRPr="0050237B">
        <w:rPr>
          <w:szCs w:val="22"/>
        </w:rPr>
        <w:t>.</w:t>
      </w:r>
      <w:r w:rsidR="00820DC3">
        <w:rPr>
          <w:szCs w:val="22"/>
        </w:rPr>
        <w:t xml:space="preserve"> </w:t>
      </w:r>
      <w:r w:rsidR="00A20087">
        <w:rPr>
          <w:szCs w:val="22"/>
        </w:rPr>
        <w:t>G</w:t>
      </w:r>
      <w:r w:rsidR="006F6B07">
        <w:rPr>
          <w:szCs w:val="22"/>
        </w:rPr>
        <w:t xml:space="preserve">łówne </w:t>
      </w:r>
      <w:r w:rsidR="00A20087">
        <w:rPr>
          <w:szCs w:val="22"/>
        </w:rPr>
        <w:t xml:space="preserve">okno </w:t>
      </w:r>
      <w:r w:rsidR="00033235">
        <w:rPr>
          <w:szCs w:val="22"/>
        </w:rPr>
        <w:t>aplikacji</w:t>
      </w:r>
    </w:p>
    <w:p w14:paraId="7C61966E" w14:textId="7AFBF6C2" w:rsidR="00EF628B" w:rsidRPr="0073058D" w:rsidRDefault="00EF628B" w:rsidP="00EF628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6" w:name="_Hlk153544522"/>
      <w:r>
        <w:rPr>
          <w:rFonts w:ascii="Times New Roman" w:hAnsi="Times New Roman" w:cs="Times New Roman"/>
          <w:sz w:val="24"/>
          <w:szCs w:val="24"/>
        </w:rPr>
        <w:t xml:space="preserve">Na rysunku 5 przedstawiono </w:t>
      </w:r>
      <w:r w:rsidR="006329A5">
        <w:rPr>
          <w:rFonts w:ascii="Times New Roman" w:hAnsi="Times New Roman" w:cs="Times New Roman"/>
          <w:sz w:val="24"/>
          <w:szCs w:val="24"/>
        </w:rPr>
        <w:t>sytuację, w której użytkownik zaznaczył błędną odpowiedź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73058D">
        <w:rPr>
          <w:rFonts w:ascii="Times New Roman" w:hAnsi="Times New Roman" w:cs="Times New Roman"/>
          <w:sz w:val="24"/>
          <w:szCs w:val="24"/>
        </w:rPr>
        <w:t>Użytkownik</w:t>
      </w:r>
      <w:r>
        <w:rPr>
          <w:rFonts w:ascii="Times New Roman" w:hAnsi="Times New Roman" w:cs="Times New Roman"/>
          <w:sz w:val="24"/>
          <w:szCs w:val="24"/>
        </w:rPr>
        <w:t>owi</w:t>
      </w:r>
      <w:r w:rsidRPr="0073058D">
        <w:rPr>
          <w:rFonts w:ascii="Times New Roman" w:hAnsi="Times New Roman" w:cs="Times New Roman"/>
          <w:sz w:val="24"/>
          <w:szCs w:val="24"/>
        </w:rPr>
        <w:t xml:space="preserve"> </w:t>
      </w:r>
      <w:r w:rsidR="00312320">
        <w:rPr>
          <w:rFonts w:ascii="Times New Roman" w:hAnsi="Times New Roman" w:cs="Times New Roman"/>
          <w:sz w:val="24"/>
          <w:szCs w:val="24"/>
        </w:rPr>
        <w:t xml:space="preserve">ukazuje się okno, </w:t>
      </w:r>
      <w:r w:rsidR="009D46A7">
        <w:rPr>
          <w:rFonts w:ascii="Times New Roman" w:hAnsi="Times New Roman" w:cs="Times New Roman"/>
          <w:sz w:val="24"/>
          <w:szCs w:val="24"/>
        </w:rPr>
        <w:t>na</w:t>
      </w:r>
      <w:r w:rsidR="00312320">
        <w:rPr>
          <w:rFonts w:ascii="Times New Roman" w:hAnsi="Times New Roman" w:cs="Times New Roman"/>
          <w:sz w:val="24"/>
          <w:szCs w:val="24"/>
        </w:rPr>
        <w:t xml:space="preserve"> którym</w:t>
      </w:r>
      <w:r w:rsidR="00A95AB1">
        <w:rPr>
          <w:rFonts w:ascii="Times New Roman" w:hAnsi="Times New Roman" w:cs="Times New Roman"/>
          <w:sz w:val="24"/>
          <w:szCs w:val="24"/>
        </w:rPr>
        <w:t xml:space="preserve"> </w:t>
      </w:r>
      <w:r w:rsidR="00580AC8">
        <w:rPr>
          <w:rFonts w:ascii="Times New Roman" w:hAnsi="Times New Roman" w:cs="Times New Roman"/>
          <w:sz w:val="24"/>
          <w:szCs w:val="24"/>
        </w:rPr>
        <w:t>może/widać</w:t>
      </w:r>
      <w:r w:rsidRPr="0073058D">
        <w:rPr>
          <w:rFonts w:ascii="Times New Roman" w:hAnsi="Times New Roman" w:cs="Times New Roman"/>
          <w:sz w:val="24"/>
          <w:szCs w:val="24"/>
        </w:rPr>
        <w:t>:</w:t>
      </w:r>
    </w:p>
    <w:p w14:paraId="41F5BE86" w14:textId="150C051B" w:rsidR="005F372D" w:rsidRDefault="007046A1" w:rsidP="005F372D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przypadku złej odpowiedzi (błędna odpowiedź podświetla się na czerwono</w:t>
      </w:r>
      <w:r w:rsidR="007412CA">
        <w:rPr>
          <w:rFonts w:ascii="Times New Roman" w:hAnsi="Times New Roman" w:cs="Times New Roman"/>
          <w:sz w:val="24"/>
          <w:szCs w:val="24"/>
        </w:rPr>
        <w:t xml:space="preserve"> i </w:t>
      </w:r>
      <w:r w:rsidR="00EC7246" w:rsidRPr="00EC7246">
        <w:rPr>
          <w:rFonts w:ascii="Times New Roman" w:hAnsi="Times New Roman" w:cs="Times New Roman"/>
          <w:sz w:val="24"/>
          <w:szCs w:val="24"/>
        </w:rPr>
        <w:t>zostaje zablokowana możliwość wyboru innej odpowiedzi</w:t>
      </w:r>
      <w:r w:rsidR="00670AD8">
        <w:rPr>
          <w:rFonts w:ascii="Times New Roman" w:hAnsi="Times New Roman" w:cs="Times New Roman"/>
          <w:sz w:val="24"/>
          <w:szCs w:val="24"/>
        </w:rPr>
        <w:t>)</w:t>
      </w:r>
      <w:r w:rsidR="00700D6A">
        <w:rPr>
          <w:rFonts w:ascii="Times New Roman" w:hAnsi="Times New Roman" w:cs="Times New Roman"/>
          <w:sz w:val="24"/>
          <w:szCs w:val="24"/>
        </w:rPr>
        <w:t>, u dołu wyświetla się informacja „Błędna odpowiedź” i obok nie</w:t>
      </w:r>
      <w:r w:rsidR="00F41464">
        <w:rPr>
          <w:rFonts w:ascii="Times New Roman" w:hAnsi="Times New Roman" w:cs="Times New Roman"/>
          <w:sz w:val="24"/>
          <w:szCs w:val="24"/>
        </w:rPr>
        <w:t>j</w:t>
      </w:r>
      <w:r w:rsidR="00700D6A">
        <w:rPr>
          <w:rFonts w:ascii="Times New Roman" w:hAnsi="Times New Roman" w:cs="Times New Roman"/>
          <w:sz w:val="24"/>
          <w:szCs w:val="24"/>
        </w:rPr>
        <w:t xml:space="preserve"> podawana jest poprawna</w:t>
      </w:r>
      <w:r w:rsidR="00A26462">
        <w:rPr>
          <w:rFonts w:ascii="Times New Roman" w:hAnsi="Times New Roman" w:cs="Times New Roman"/>
          <w:sz w:val="24"/>
          <w:szCs w:val="24"/>
        </w:rPr>
        <w:t xml:space="preserve"> odpowiedź</w:t>
      </w:r>
      <w:r w:rsidR="00700D6A">
        <w:rPr>
          <w:rFonts w:ascii="Times New Roman" w:hAnsi="Times New Roman" w:cs="Times New Roman"/>
          <w:sz w:val="24"/>
          <w:szCs w:val="24"/>
        </w:rPr>
        <w:t xml:space="preserve">. </w:t>
      </w:r>
      <w:r w:rsidR="00F44A35">
        <w:rPr>
          <w:rFonts w:ascii="Times New Roman" w:hAnsi="Times New Roman" w:cs="Times New Roman"/>
          <w:sz w:val="24"/>
          <w:szCs w:val="24"/>
        </w:rPr>
        <w:t xml:space="preserve">Pokazuje się przycisk </w:t>
      </w:r>
      <w:r w:rsidR="00E51638">
        <w:rPr>
          <w:rFonts w:ascii="Times New Roman" w:hAnsi="Times New Roman" w:cs="Times New Roman"/>
          <w:sz w:val="24"/>
          <w:szCs w:val="24"/>
        </w:rPr>
        <w:t>„N</w:t>
      </w:r>
      <w:r w:rsidR="00F44A35">
        <w:rPr>
          <w:rFonts w:ascii="Times New Roman" w:hAnsi="Times New Roman" w:cs="Times New Roman"/>
          <w:sz w:val="24"/>
          <w:szCs w:val="24"/>
        </w:rPr>
        <w:t>astępne</w:t>
      </w:r>
      <w:r w:rsidR="00E51638">
        <w:rPr>
          <w:rFonts w:ascii="Times New Roman" w:hAnsi="Times New Roman" w:cs="Times New Roman"/>
          <w:sz w:val="24"/>
          <w:szCs w:val="24"/>
        </w:rPr>
        <w:t>”</w:t>
      </w:r>
      <w:r w:rsidR="00F44A35">
        <w:rPr>
          <w:rFonts w:ascii="Times New Roman" w:hAnsi="Times New Roman" w:cs="Times New Roman"/>
          <w:sz w:val="24"/>
          <w:szCs w:val="24"/>
        </w:rPr>
        <w:t>, po którym kliknięciu przechodzimy do następnego pytania.</w:t>
      </w:r>
    </w:p>
    <w:bookmarkEnd w:id="6"/>
    <w:p w14:paraId="5DF098D9" w14:textId="27C7F764" w:rsidR="005F372D" w:rsidRDefault="004E63E0" w:rsidP="00887415">
      <w:pPr>
        <w:pStyle w:val="Akapitzlist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4E63E0">
        <w:rPr>
          <w:noProof/>
        </w:rPr>
        <w:lastRenderedPageBreak/>
        <w:drawing>
          <wp:inline distT="0" distB="0" distL="0" distR="0" wp14:anchorId="63FC51BC" wp14:editId="61D87D40">
            <wp:extent cx="5105400" cy="4324350"/>
            <wp:effectExtent l="0" t="0" r="0" b="0"/>
            <wp:docPr id="110287781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877813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FAE39" w14:textId="4D16FB3F" w:rsidR="005F372D" w:rsidRDefault="005F372D" w:rsidP="00820DC3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5</w:t>
      </w:r>
      <w:r w:rsidRPr="0050237B">
        <w:rPr>
          <w:szCs w:val="22"/>
        </w:rPr>
        <w:t xml:space="preserve">. </w:t>
      </w:r>
      <w:r w:rsidR="00524CEB">
        <w:rPr>
          <w:szCs w:val="22"/>
        </w:rPr>
        <w:t>Błędna odpowiedź</w:t>
      </w:r>
    </w:p>
    <w:p w14:paraId="6AB0A1FF" w14:textId="6F32D26F" w:rsidR="00610D15" w:rsidRPr="0073058D" w:rsidRDefault="00610D15" w:rsidP="00610D1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 rysunku </w:t>
      </w:r>
      <w:r w:rsidR="003C6CAA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przedstawiono sytuację, w której użytkownik zaznaczył </w:t>
      </w:r>
      <w:r w:rsidR="00DD53BA">
        <w:rPr>
          <w:rFonts w:ascii="Times New Roman" w:hAnsi="Times New Roman" w:cs="Times New Roman"/>
          <w:sz w:val="24"/>
          <w:szCs w:val="24"/>
        </w:rPr>
        <w:t xml:space="preserve">poprawną </w:t>
      </w:r>
      <w:r>
        <w:rPr>
          <w:rFonts w:ascii="Times New Roman" w:hAnsi="Times New Roman" w:cs="Times New Roman"/>
          <w:sz w:val="24"/>
          <w:szCs w:val="24"/>
        </w:rPr>
        <w:t xml:space="preserve">odpowiedź. </w:t>
      </w:r>
      <w:r w:rsidRPr="0073058D">
        <w:rPr>
          <w:rFonts w:ascii="Times New Roman" w:hAnsi="Times New Roman" w:cs="Times New Roman"/>
          <w:sz w:val="24"/>
          <w:szCs w:val="24"/>
        </w:rPr>
        <w:t>Użytkownik</w:t>
      </w:r>
      <w:r>
        <w:rPr>
          <w:rFonts w:ascii="Times New Roman" w:hAnsi="Times New Roman" w:cs="Times New Roman"/>
          <w:sz w:val="24"/>
          <w:szCs w:val="24"/>
        </w:rPr>
        <w:t>owi</w:t>
      </w:r>
      <w:r w:rsidRPr="0073058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kazuje się okno, na którym może/widać</w:t>
      </w:r>
      <w:r w:rsidRPr="0073058D">
        <w:rPr>
          <w:rFonts w:ascii="Times New Roman" w:hAnsi="Times New Roman" w:cs="Times New Roman"/>
          <w:sz w:val="24"/>
          <w:szCs w:val="24"/>
        </w:rPr>
        <w:t>:</w:t>
      </w:r>
    </w:p>
    <w:p w14:paraId="7437E3DA" w14:textId="2281541A" w:rsidR="00CC472A" w:rsidRPr="00816880" w:rsidRDefault="00610D15" w:rsidP="004033BE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 przypadku </w:t>
      </w:r>
      <w:r w:rsidR="003D1A46">
        <w:rPr>
          <w:rFonts w:ascii="Times New Roman" w:hAnsi="Times New Roman" w:cs="Times New Roman"/>
          <w:sz w:val="24"/>
          <w:szCs w:val="24"/>
        </w:rPr>
        <w:t>poprawnej</w:t>
      </w:r>
      <w:r>
        <w:rPr>
          <w:rFonts w:ascii="Times New Roman" w:hAnsi="Times New Roman" w:cs="Times New Roman"/>
          <w:sz w:val="24"/>
          <w:szCs w:val="24"/>
        </w:rPr>
        <w:t xml:space="preserve"> odpowiedzi (</w:t>
      </w:r>
      <w:r w:rsidR="00801556">
        <w:rPr>
          <w:rFonts w:ascii="Times New Roman" w:hAnsi="Times New Roman" w:cs="Times New Roman"/>
          <w:sz w:val="24"/>
          <w:szCs w:val="24"/>
        </w:rPr>
        <w:t>poprawna</w:t>
      </w:r>
      <w:r>
        <w:rPr>
          <w:rFonts w:ascii="Times New Roman" w:hAnsi="Times New Roman" w:cs="Times New Roman"/>
          <w:sz w:val="24"/>
          <w:szCs w:val="24"/>
        </w:rPr>
        <w:t xml:space="preserve"> odpowiedź </w:t>
      </w:r>
      <w:r w:rsidR="00801556">
        <w:rPr>
          <w:rFonts w:ascii="Times New Roman" w:hAnsi="Times New Roman" w:cs="Times New Roman"/>
          <w:sz w:val="24"/>
          <w:szCs w:val="24"/>
        </w:rPr>
        <w:t xml:space="preserve">nie </w:t>
      </w:r>
      <w:r>
        <w:rPr>
          <w:rFonts w:ascii="Times New Roman" w:hAnsi="Times New Roman" w:cs="Times New Roman"/>
          <w:sz w:val="24"/>
          <w:szCs w:val="24"/>
        </w:rPr>
        <w:t>podświetla się</w:t>
      </w:r>
      <w:bookmarkStart w:id="7" w:name="_Hlk156844241"/>
      <w:r w:rsidR="00EF4BDA">
        <w:rPr>
          <w:rFonts w:ascii="Times New Roman" w:hAnsi="Times New Roman" w:cs="Times New Roman"/>
          <w:sz w:val="24"/>
          <w:szCs w:val="24"/>
        </w:rPr>
        <w:t xml:space="preserve"> i </w:t>
      </w:r>
      <w:r w:rsidR="004C46D0">
        <w:rPr>
          <w:rFonts w:ascii="Times New Roman" w:hAnsi="Times New Roman" w:cs="Times New Roman"/>
          <w:sz w:val="24"/>
          <w:szCs w:val="24"/>
        </w:rPr>
        <w:t>zostaje zablokowana możliwość wyboru</w:t>
      </w:r>
      <w:r w:rsidR="00F86A2E">
        <w:rPr>
          <w:rFonts w:ascii="Times New Roman" w:hAnsi="Times New Roman" w:cs="Times New Roman"/>
          <w:sz w:val="24"/>
          <w:szCs w:val="24"/>
        </w:rPr>
        <w:t xml:space="preserve"> innej odpowiedzi</w:t>
      </w:r>
      <w:bookmarkEnd w:id="7"/>
      <w:r>
        <w:rPr>
          <w:rFonts w:ascii="Times New Roman" w:hAnsi="Times New Roman" w:cs="Times New Roman"/>
          <w:sz w:val="24"/>
          <w:szCs w:val="24"/>
        </w:rPr>
        <w:t>), u dołu wyświetla się informacja „</w:t>
      </w:r>
      <w:r w:rsidR="00FC57E8">
        <w:rPr>
          <w:rFonts w:ascii="Times New Roman" w:hAnsi="Times New Roman" w:cs="Times New Roman"/>
          <w:sz w:val="24"/>
          <w:szCs w:val="24"/>
        </w:rPr>
        <w:t xml:space="preserve">Poprawna </w:t>
      </w:r>
      <w:r>
        <w:rPr>
          <w:rFonts w:ascii="Times New Roman" w:hAnsi="Times New Roman" w:cs="Times New Roman"/>
          <w:sz w:val="24"/>
          <w:szCs w:val="24"/>
        </w:rPr>
        <w:t>odpowiedź”</w:t>
      </w:r>
      <w:r w:rsidR="00C35E73">
        <w:rPr>
          <w:rFonts w:ascii="Times New Roman" w:hAnsi="Times New Roman" w:cs="Times New Roman"/>
          <w:sz w:val="24"/>
          <w:szCs w:val="24"/>
        </w:rPr>
        <w:t>, następuje zwiększenie punktów o jeden</w:t>
      </w:r>
      <w:r>
        <w:rPr>
          <w:rFonts w:ascii="Times New Roman" w:hAnsi="Times New Roman" w:cs="Times New Roman"/>
          <w:sz w:val="24"/>
          <w:szCs w:val="24"/>
        </w:rPr>
        <w:t>. Pokazuje się przycisk „Następne”, po którym kliknięciu przechodzimy do następnego pytania.</w:t>
      </w:r>
    </w:p>
    <w:p w14:paraId="66BFAA11" w14:textId="6CB8CCFF" w:rsidR="00820DC3" w:rsidRDefault="0000265E" w:rsidP="00820DC3">
      <w:pPr>
        <w:jc w:val="center"/>
      </w:pPr>
      <w:r>
        <w:rPr>
          <w:noProof/>
        </w:rPr>
        <w:lastRenderedPageBreak/>
        <w:drawing>
          <wp:inline distT="0" distB="0" distL="0" distR="0" wp14:anchorId="07CA29C9" wp14:editId="71B1C79A">
            <wp:extent cx="5114925" cy="4343400"/>
            <wp:effectExtent l="0" t="0" r="9525" b="0"/>
            <wp:docPr id="68452005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4520055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434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662D0" w14:textId="63236465" w:rsidR="0062535D" w:rsidRDefault="00820DC3" w:rsidP="005B760B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>
        <w:rPr>
          <w:szCs w:val="22"/>
        </w:rPr>
        <w:t>6</w:t>
      </w:r>
      <w:r w:rsidRPr="0050237B">
        <w:rPr>
          <w:szCs w:val="22"/>
        </w:rPr>
        <w:t xml:space="preserve">. </w:t>
      </w:r>
      <w:r w:rsidR="00954E36">
        <w:rPr>
          <w:szCs w:val="22"/>
        </w:rPr>
        <w:t>Po</w:t>
      </w:r>
      <w:r w:rsidR="0000265E">
        <w:rPr>
          <w:szCs w:val="22"/>
        </w:rPr>
        <w:t>prawna odpowiedź</w:t>
      </w:r>
    </w:p>
    <w:p w14:paraId="07FA72DA" w14:textId="6AF12D35" w:rsidR="009622EA" w:rsidRPr="0073058D" w:rsidRDefault="009622EA" w:rsidP="009622E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 rysunku </w:t>
      </w:r>
      <w:r w:rsidR="008C74B9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 przedstawiono sytuację, w której użytkownik za</w:t>
      </w:r>
      <w:r w:rsidR="009F3B82">
        <w:rPr>
          <w:rFonts w:ascii="Times New Roman" w:hAnsi="Times New Roman" w:cs="Times New Roman"/>
          <w:sz w:val="24"/>
          <w:szCs w:val="24"/>
        </w:rPr>
        <w:t>kończył quiz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73058D">
        <w:rPr>
          <w:rFonts w:ascii="Times New Roman" w:hAnsi="Times New Roman" w:cs="Times New Roman"/>
          <w:sz w:val="24"/>
          <w:szCs w:val="24"/>
        </w:rPr>
        <w:t>Użytkownik</w:t>
      </w:r>
      <w:r>
        <w:rPr>
          <w:rFonts w:ascii="Times New Roman" w:hAnsi="Times New Roman" w:cs="Times New Roman"/>
          <w:sz w:val="24"/>
          <w:szCs w:val="24"/>
        </w:rPr>
        <w:t>owi</w:t>
      </w:r>
      <w:r w:rsidRPr="0073058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kazuje się okno, na którym może/widać</w:t>
      </w:r>
      <w:r w:rsidRPr="0073058D">
        <w:rPr>
          <w:rFonts w:ascii="Times New Roman" w:hAnsi="Times New Roman" w:cs="Times New Roman"/>
          <w:sz w:val="24"/>
          <w:szCs w:val="24"/>
        </w:rPr>
        <w:t>:</w:t>
      </w:r>
    </w:p>
    <w:p w14:paraId="2E14B9C3" w14:textId="03F7EAC5" w:rsidR="009622EA" w:rsidRDefault="00090EF1" w:rsidP="009622EA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datkowy przycisk „Zamknij”, po którym naciśnięciu aplikacja zamyka się </w:t>
      </w:r>
      <w:r w:rsidR="000539B8">
        <w:rPr>
          <w:rFonts w:ascii="Times New Roman" w:hAnsi="Times New Roman" w:cs="Times New Roman"/>
          <w:sz w:val="24"/>
          <w:szCs w:val="24"/>
        </w:rPr>
        <w:t xml:space="preserve">nie zapisując odpowiedzi użytkownika. </w:t>
      </w:r>
      <w:r w:rsidR="003B39DF">
        <w:rPr>
          <w:rFonts w:ascii="Times New Roman" w:hAnsi="Times New Roman" w:cs="Times New Roman"/>
          <w:sz w:val="24"/>
          <w:szCs w:val="24"/>
        </w:rPr>
        <w:t>Oczywiście przycisk „Następne</w:t>
      </w:r>
      <w:r w:rsidR="001B35CD">
        <w:rPr>
          <w:rFonts w:ascii="Times New Roman" w:hAnsi="Times New Roman" w:cs="Times New Roman"/>
          <w:sz w:val="24"/>
          <w:szCs w:val="24"/>
        </w:rPr>
        <w:t xml:space="preserve">” </w:t>
      </w:r>
      <w:r w:rsidR="009B6613">
        <w:rPr>
          <w:rFonts w:ascii="Times New Roman" w:hAnsi="Times New Roman" w:cs="Times New Roman"/>
          <w:sz w:val="24"/>
          <w:szCs w:val="24"/>
        </w:rPr>
        <w:t>nie jest aktywny.</w:t>
      </w:r>
    </w:p>
    <w:p w14:paraId="3EA87AA0" w14:textId="70EF3C3C" w:rsidR="000539B8" w:rsidRDefault="000539B8" w:rsidP="009622EA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 końcu pokazuje się wynik uzyskany przez użytkownika (w postaci liczba zdobytych punktów/liczba pytań).</w:t>
      </w:r>
    </w:p>
    <w:p w14:paraId="6293C2D9" w14:textId="71650432" w:rsidR="00B7174D" w:rsidRPr="00816880" w:rsidRDefault="00B7174D" w:rsidP="009622EA">
      <w:pPr>
        <w:pStyle w:val="Akapitzlist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 odświeżeniu aplikacji</w:t>
      </w:r>
      <w:r w:rsidR="00205F71">
        <w:rPr>
          <w:rFonts w:ascii="Times New Roman" w:hAnsi="Times New Roman" w:cs="Times New Roman"/>
          <w:sz w:val="24"/>
          <w:szCs w:val="24"/>
        </w:rPr>
        <w:t xml:space="preserve"> (wyświetlenie odpowiedniego monitu, który użytkownik musi potwierdzić)</w:t>
      </w:r>
      <w:r>
        <w:rPr>
          <w:rFonts w:ascii="Times New Roman" w:hAnsi="Times New Roman" w:cs="Times New Roman"/>
          <w:sz w:val="24"/>
          <w:szCs w:val="24"/>
        </w:rPr>
        <w:t xml:space="preserve"> quiz rozpoczyna się od nowa (</w:t>
      </w:r>
      <w:r w:rsidR="0071178B">
        <w:rPr>
          <w:rFonts w:ascii="Times New Roman" w:hAnsi="Times New Roman" w:cs="Times New Roman"/>
          <w:sz w:val="24"/>
          <w:szCs w:val="24"/>
        </w:rPr>
        <w:t xml:space="preserve">następuje </w:t>
      </w:r>
      <w:r>
        <w:rPr>
          <w:rFonts w:ascii="Times New Roman" w:hAnsi="Times New Roman" w:cs="Times New Roman"/>
          <w:sz w:val="24"/>
          <w:szCs w:val="24"/>
        </w:rPr>
        <w:t>losowanie pytania).</w:t>
      </w:r>
    </w:p>
    <w:p w14:paraId="207D74E7" w14:textId="77777777" w:rsidR="009622EA" w:rsidRPr="009622EA" w:rsidRDefault="009622EA" w:rsidP="009622EA"/>
    <w:p w14:paraId="23DFFC92" w14:textId="057CD97D" w:rsidR="00CC472A" w:rsidRDefault="001F303B" w:rsidP="0062535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1B04DB4" wp14:editId="03A1BC33">
            <wp:extent cx="5114925" cy="5029200"/>
            <wp:effectExtent l="0" t="0" r="9525" b="0"/>
            <wp:docPr id="803014178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3014178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CAC62" w14:textId="2D016BE7" w:rsidR="00B5131D" w:rsidRDefault="00DC3F98" w:rsidP="00D0202D">
      <w:pPr>
        <w:pStyle w:val="Legenda"/>
        <w:rPr>
          <w:szCs w:val="22"/>
        </w:rPr>
      </w:pPr>
      <w:bookmarkStart w:id="8" w:name="_Hlk128654282"/>
      <w:r w:rsidRPr="0050237B">
        <w:rPr>
          <w:szCs w:val="22"/>
        </w:rPr>
        <w:t xml:space="preserve">Rysunek </w:t>
      </w:r>
      <w:r w:rsidR="004479F3">
        <w:rPr>
          <w:szCs w:val="22"/>
        </w:rPr>
        <w:t>7</w:t>
      </w:r>
      <w:r w:rsidRPr="0050237B">
        <w:rPr>
          <w:szCs w:val="22"/>
        </w:rPr>
        <w:t xml:space="preserve">. </w:t>
      </w:r>
      <w:bookmarkEnd w:id="8"/>
      <w:r w:rsidR="007F050E">
        <w:rPr>
          <w:szCs w:val="22"/>
        </w:rPr>
        <w:t>Okno końcowe</w:t>
      </w:r>
    </w:p>
    <w:p w14:paraId="5B87C706" w14:textId="21F69CDF" w:rsidR="00E458F3" w:rsidRDefault="00E458F3" w:rsidP="00E458F3">
      <w:pPr>
        <w:jc w:val="center"/>
      </w:pPr>
      <w:r>
        <w:rPr>
          <w:noProof/>
        </w:rPr>
        <w:lastRenderedPageBreak/>
        <w:drawing>
          <wp:inline distT="0" distB="0" distL="0" distR="0" wp14:anchorId="0CECDC79" wp14:editId="75D2D00A">
            <wp:extent cx="5124450" cy="5076825"/>
            <wp:effectExtent l="0" t="0" r="0" b="9525"/>
            <wp:docPr id="71067368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0673689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507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2BFC7" w14:textId="0D58FF86" w:rsidR="00E458F3" w:rsidRDefault="00E458F3" w:rsidP="00E458F3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="0025277D">
        <w:rPr>
          <w:szCs w:val="22"/>
        </w:rPr>
        <w:t>8</w:t>
      </w:r>
      <w:r w:rsidRPr="0050237B">
        <w:rPr>
          <w:szCs w:val="22"/>
        </w:rPr>
        <w:t xml:space="preserve">. </w:t>
      </w:r>
      <w:r>
        <w:rPr>
          <w:szCs w:val="22"/>
        </w:rPr>
        <w:t>Przykład braku wszystkich poprawnych odpowiedzi</w:t>
      </w:r>
    </w:p>
    <w:p w14:paraId="06CD8787" w14:textId="77777777" w:rsidR="00E458F3" w:rsidRPr="00E458F3" w:rsidRDefault="00E458F3" w:rsidP="00E458F3">
      <w:pPr>
        <w:jc w:val="center"/>
      </w:pPr>
    </w:p>
    <w:p w14:paraId="2BDA3C2F" w14:textId="46873D69" w:rsidR="00DF496A" w:rsidRPr="00DF496A" w:rsidRDefault="00DF496A" w:rsidP="00DF496A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9" w:name="_Toc128654623"/>
      <w:r w:rsidRPr="00DF496A">
        <w:rPr>
          <w:rFonts w:ascii="Times New Roman" w:hAnsi="Times New Roman" w:cs="Times New Roman"/>
          <w:b/>
          <w:sz w:val="24"/>
        </w:rPr>
        <w:t>System kontroli wersji</w:t>
      </w:r>
      <w:bookmarkEnd w:id="9"/>
      <w:r w:rsidRPr="00DF496A">
        <w:rPr>
          <w:rFonts w:ascii="Times New Roman" w:hAnsi="Times New Roman" w:cs="Times New Roman"/>
          <w:b/>
          <w:sz w:val="24"/>
        </w:rPr>
        <w:t xml:space="preserve"> </w:t>
      </w:r>
    </w:p>
    <w:p w14:paraId="2B864240" w14:textId="10C707B0" w:rsidR="00DF496A" w:rsidRDefault="00DF496A" w:rsidP="00DF496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kt realizowany był z wykorzystaniem systemu kontroli wersji Git</w:t>
      </w:r>
      <w:r w:rsidR="003F0E9A">
        <w:rPr>
          <w:rFonts w:ascii="Times New Roman" w:hAnsi="Times New Roman" w:cs="Times New Roman"/>
          <w:sz w:val="24"/>
          <w:szCs w:val="24"/>
        </w:rPr>
        <w:t>hub</w:t>
      </w:r>
      <w:r>
        <w:rPr>
          <w:rFonts w:ascii="Times New Roman" w:hAnsi="Times New Roman" w:cs="Times New Roman"/>
          <w:sz w:val="24"/>
          <w:szCs w:val="24"/>
        </w:rPr>
        <w:t>, wszystkie pliki źródłowe projektu znajdują się pod adres</w:t>
      </w:r>
      <w:r w:rsidR="00A00533">
        <w:rPr>
          <w:rFonts w:ascii="Times New Roman" w:hAnsi="Times New Roman" w:cs="Times New Roman"/>
          <w:sz w:val="24"/>
          <w:szCs w:val="24"/>
        </w:rPr>
        <w:t>em</w:t>
      </w:r>
      <w:r>
        <w:rPr>
          <w:rFonts w:ascii="Times New Roman" w:hAnsi="Times New Roman" w:cs="Times New Roman"/>
          <w:sz w:val="24"/>
          <w:szCs w:val="24"/>
        </w:rPr>
        <w:t>:</w:t>
      </w:r>
      <w:r w:rsidR="003F0E9A" w:rsidRPr="003F0E9A">
        <w:t xml:space="preserve"> </w:t>
      </w:r>
      <w:r w:rsidR="003F0E9A" w:rsidRPr="003F0E9A">
        <w:rPr>
          <w:rFonts w:ascii="Times New Roman" w:hAnsi="Times New Roman" w:cs="Times New Roman"/>
          <w:b/>
          <w:bCs/>
          <w:sz w:val="24"/>
          <w:szCs w:val="24"/>
        </w:rPr>
        <w:t>https://github.com/arek123456/</w:t>
      </w:r>
      <w:r w:rsidR="005B287F">
        <w:rPr>
          <w:rFonts w:ascii="Times New Roman" w:hAnsi="Times New Roman" w:cs="Times New Roman"/>
          <w:b/>
          <w:bCs/>
          <w:sz w:val="24"/>
          <w:szCs w:val="24"/>
        </w:rPr>
        <w:t>Technologie</w:t>
      </w:r>
      <w:r w:rsidR="003F0E9A" w:rsidRPr="003F0E9A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="005B287F">
        <w:rPr>
          <w:rFonts w:ascii="Times New Roman" w:hAnsi="Times New Roman" w:cs="Times New Roman"/>
          <w:b/>
          <w:bCs/>
          <w:sz w:val="24"/>
          <w:szCs w:val="24"/>
        </w:rPr>
        <w:t>internetowe</w:t>
      </w:r>
      <w:r w:rsidR="00393721">
        <w:rPr>
          <w:rFonts w:ascii="Times New Roman" w:hAnsi="Times New Roman" w:cs="Times New Roman"/>
          <w:b/>
          <w:bCs/>
          <w:sz w:val="24"/>
          <w:szCs w:val="24"/>
        </w:rPr>
        <w:t>/projektJS</w:t>
      </w:r>
      <w:r w:rsidR="003F0E9A" w:rsidRPr="003F0E9A">
        <w:rPr>
          <w:rFonts w:ascii="Times New Roman" w:hAnsi="Times New Roman" w:cs="Times New Roman"/>
          <w:b/>
          <w:bCs/>
          <w:sz w:val="24"/>
          <w:szCs w:val="24"/>
        </w:rPr>
        <w:t>.git</w:t>
      </w:r>
      <w:r>
        <w:rPr>
          <w:rFonts w:ascii="Times New Roman" w:hAnsi="Times New Roman" w:cs="Times New Roman"/>
          <w:sz w:val="24"/>
          <w:szCs w:val="24"/>
        </w:rPr>
        <w:t xml:space="preserve">. Na rysunku </w:t>
      </w:r>
      <w:r w:rsidR="00BF5842">
        <w:rPr>
          <w:rFonts w:ascii="Times New Roman" w:hAnsi="Times New Roman" w:cs="Times New Roman"/>
          <w:sz w:val="24"/>
          <w:szCs w:val="24"/>
        </w:rPr>
        <w:t>9</w:t>
      </w:r>
      <w:r w:rsidR="0081668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rzedstawiono zrzut ekranu pokazujący </w:t>
      </w:r>
      <w:r w:rsidR="003F0E9A">
        <w:rPr>
          <w:rFonts w:ascii="Times New Roman" w:hAnsi="Times New Roman" w:cs="Times New Roman"/>
          <w:sz w:val="24"/>
          <w:szCs w:val="24"/>
        </w:rPr>
        <w:t>zawartość folderu projekt</w:t>
      </w:r>
      <w:r w:rsidR="00890766">
        <w:rPr>
          <w:rFonts w:ascii="Times New Roman" w:hAnsi="Times New Roman" w:cs="Times New Roman"/>
          <w:sz w:val="24"/>
          <w:szCs w:val="24"/>
        </w:rPr>
        <w:t>J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84DC1F4" w14:textId="60822181" w:rsidR="00DF496A" w:rsidRDefault="00F97612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B4C43E7" wp14:editId="033B2EF7">
            <wp:extent cx="5760720" cy="3307715"/>
            <wp:effectExtent l="0" t="0" r="0" b="6985"/>
            <wp:docPr id="313501164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501164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0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9FB46" w14:textId="76DC1333" w:rsidR="00DC3F98" w:rsidRPr="0050237B" w:rsidRDefault="00DC3F98" w:rsidP="00DC3F98">
      <w:pPr>
        <w:pStyle w:val="Legenda"/>
        <w:rPr>
          <w:szCs w:val="22"/>
        </w:rPr>
      </w:pPr>
      <w:r w:rsidRPr="0050237B">
        <w:rPr>
          <w:szCs w:val="22"/>
        </w:rPr>
        <w:t xml:space="preserve">Rysunek </w:t>
      </w:r>
      <w:r w:rsidR="00BF5842">
        <w:rPr>
          <w:szCs w:val="22"/>
        </w:rPr>
        <w:t>9</w:t>
      </w:r>
      <w:r w:rsidR="00B93BB0">
        <w:rPr>
          <w:szCs w:val="22"/>
        </w:rPr>
        <w:t>.</w:t>
      </w:r>
      <w:r w:rsidRPr="0050237B">
        <w:rPr>
          <w:szCs w:val="22"/>
        </w:rPr>
        <w:t xml:space="preserve"> </w:t>
      </w:r>
      <w:r w:rsidR="003F0E9A">
        <w:rPr>
          <w:szCs w:val="22"/>
        </w:rPr>
        <w:t>Zawartość folderu projekt</w:t>
      </w:r>
      <w:r w:rsidR="009E33EB">
        <w:rPr>
          <w:szCs w:val="22"/>
        </w:rPr>
        <w:t>JS</w:t>
      </w:r>
    </w:p>
    <w:p w14:paraId="7D498B05" w14:textId="1C1992E0" w:rsidR="00F735F2" w:rsidRPr="00B33963" w:rsidRDefault="00DF496A" w:rsidP="00B33963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0" w:name="_Toc128654624"/>
      <w:r w:rsidRPr="00DF496A">
        <w:rPr>
          <w:rFonts w:ascii="Times New Roman" w:hAnsi="Times New Roman" w:cs="Times New Roman"/>
          <w:b/>
          <w:sz w:val="24"/>
        </w:rPr>
        <w:t>Literatura</w:t>
      </w:r>
      <w:bookmarkEnd w:id="10"/>
    </w:p>
    <w:p w14:paraId="0A38D8EE" w14:textId="75762F21" w:rsidR="00B33963" w:rsidRDefault="00000000" w:rsidP="008C4EB3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4" w:history="1">
        <w:r w:rsidR="00B33963" w:rsidRPr="00641227">
          <w:rPr>
            <w:rStyle w:val="Hipercze"/>
            <w:rFonts w:ascii="Times New Roman" w:hAnsi="Times New Roman" w:cs="Times New Roman"/>
            <w:sz w:val="24"/>
            <w:szCs w:val="24"/>
          </w:rPr>
          <w:t>https://www.w3schools.com/html/</w:t>
        </w:r>
      </w:hyperlink>
    </w:p>
    <w:p w14:paraId="66D85AC4" w14:textId="30FDB146" w:rsidR="00B33963" w:rsidRPr="00B33963" w:rsidRDefault="00000000" w:rsidP="00B33963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5" w:history="1">
        <w:r w:rsidR="00B33963" w:rsidRPr="00641227">
          <w:rPr>
            <w:rStyle w:val="Hipercze"/>
            <w:rFonts w:ascii="Times New Roman" w:hAnsi="Times New Roman" w:cs="Times New Roman"/>
            <w:sz w:val="24"/>
            <w:szCs w:val="24"/>
          </w:rPr>
          <w:t>https://www.w3schools.com/css/</w:t>
        </w:r>
      </w:hyperlink>
    </w:p>
    <w:p w14:paraId="33158C27" w14:textId="0339777E" w:rsidR="008C4EB3" w:rsidRDefault="00000000" w:rsidP="008C4EB3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6" w:history="1">
        <w:r w:rsidR="008C4EB3" w:rsidRPr="00641227">
          <w:rPr>
            <w:rStyle w:val="Hipercze"/>
            <w:rFonts w:ascii="Times New Roman" w:hAnsi="Times New Roman" w:cs="Times New Roman"/>
            <w:sz w:val="24"/>
            <w:szCs w:val="24"/>
          </w:rPr>
          <w:t>https://pixabay.com/pl/</w:t>
        </w:r>
      </w:hyperlink>
    </w:p>
    <w:p w14:paraId="03C852AF" w14:textId="087CC44E" w:rsidR="008C4EB3" w:rsidRDefault="00000000" w:rsidP="008C4EB3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7" w:history="1">
        <w:r w:rsidR="00E56DC1" w:rsidRPr="00641227">
          <w:rPr>
            <w:rStyle w:val="Hipercze"/>
            <w:rFonts w:ascii="Times New Roman" w:hAnsi="Times New Roman" w:cs="Times New Roman"/>
            <w:sz w:val="24"/>
            <w:szCs w:val="24"/>
          </w:rPr>
          <w:t>https://developer.mozilla.org/en-US/docs/Learn/CSS</w:t>
        </w:r>
      </w:hyperlink>
    </w:p>
    <w:p w14:paraId="316255FD" w14:textId="7BF778C9" w:rsidR="00C56E88" w:rsidRPr="00E24A4A" w:rsidRDefault="00000000" w:rsidP="00394BE1">
      <w:pPr>
        <w:pStyle w:val="Akapitzlist"/>
        <w:numPr>
          <w:ilvl w:val="0"/>
          <w:numId w:val="12"/>
        </w:numPr>
        <w:spacing w:after="0" w:line="360" w:lineRule="auto"/>
        <w:jc w:val="both"/>
        <w:rPr>
          <w:rStyle w:val="Hipercze"/>
          <w:rFonts w:ascii="Times New Roman" w:hAnsi="Times New Roman" w:cs="Times New Roman"/>
          <w:color w:val="auto"/>
          <w:sz w:val="24"/>
          <w:szCs w:val="24"/>
          <w:u w:val="none"/>
        </w:rPr>
      </w:pPr>
      <w:hyperlink r:id="rId28" w:history="1">
        <w:r w:rsidR="00394BE1" w:rsidRPr="00641227">
          <w:rPr>
            <w:rStyle w:val="Hipercze"/>
            <w:rFonts w:ascii="Times New Roman" w:hAnsi="Times New Roman" w:cs="Times New Roman"/>
            <w:sz w:val="24"/>
            <w:szCs w:val="24"/>
          </w:rPr>
          <w:t>https://learn.shayhowe.com/html-css/</w:t>
        </w:r>
      </w:hyperlink>
    </w:p>
    <w:p w14:paraId="5B4D9B62" w14:textId="745CAF68" w:rsidR="00E24A4A" w:rsidRDefault="00000000" w:rsidP="00394BE1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9" w:history="1">
        <w:r w:rsidR="00E24A4A" w:rsidRPr="00D070EA">
          <w:rPr>
            <w:rStyle w:val="Hipercze"/>
            <w:rFonts w:ascii="Times New Roman" w:hAnsi="Times New Roman" w:cs="Times New Roman"/>
            <w:sz w:val="24"/>
            <w:szCs w:val="24"/>
          </w:rPr>
          <w:t>https://www.w3schools.com/js/</w:t>
        </w:r>
      </w:hyperlink>
    </w:p>
    <w:p w14:paraId="2626CB38" w14:textId="76884B23" w:rsidR="00E24A4A" w:rsidRDefault="00000000" w:rsidP="00394BE1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30" w:history="1">
        <w:r w:rsidR="00086B30" w:rsidRPr="00D070EA">
          <w:rPr>
            <w:rStyle w:val="Hipercze"/>
            <w:rFonts w:ascii="Times New Roman" w:hAnsi="Times New Roman" w:cs="Times New Roman"/>
            <w:sz w:val="24"/>
            <w:szCs w:val="24"/>
          </w:rPr>
          <w:t>https://javascript.info/</w:t>
        </w:r>
      </w:hyperlink>
    </w:p>
    <w:p w14:paraId="7F409DCB" w14:textId="63CC55D7" w:rsidR="00086B30" w:rsidRDefault="00000000" w:rsidP="00394BE1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31" w:history="1">
        <w:r w:rsidR="000E1557" w:rsidRPr="00D070EA">
          <w:rPr>
            <w:rStyle w:val="Hipercze"/>
            <w:rFonts w:ascii="Times New Roman" w:hAnsi="Times New Roman" w:cs="Times New Roman"/>
            <w:sz w:val="24"/>
            <w:szCs w:val="24"/>
          </w:rPr>
          <w:t>https://developer.mozilla.org/en-US/docs/Learn/Getting_started_with_the_web/JavaScript_basics</w:t>
        </w:r>
      </w:hyperlink>
    </w:p>
    <w:p w14:paraId="1AC03A5A" w14:textId="77777777" w:rsidR="000E1557" w:rsidRPr="000E1557" w:rsidRDefault="000E1557" w:rsidP="000E1557">
      <w:p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7B5C93B6" w14:textId="77777777" w:rsidR="00394BE1" w:rsidRPr="00394BE1" w:rsidRDefault="00394BE1" w:rsidP="00394BE1">
      <w:p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4C9363D5" w14:textId="77777777" w:rsidR="000C0AB8" w:rsidRPr="000C0AB8" w:rsidRDefault="000C0AB8" w:rsidP="000C0AB8">
      <w:pPr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sectPr w:rsidR="000C0AB8" w:rsidRPr="000C0AB8" w:rsidSect="00606776">
      <w:footerReference w:type="default" r:id="rId3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9B4FAD" w14:textId="77777777" w:rsidR="001A12D4" w:rsidRDefault="001A12D4" w:rsidP="00606776">
      <w:pPr>
        <w:spacing w:after="0" w:line="240" w:lineRule="auto"/>
      </w:pPr>
      <w:r>
        <w:separator/>
      </w:r>
    </w:p>
  </w:endnote>
  <w:endnote w:type="continuationSeparator" w:id="0">
    <w:p w14:paraId="7D188D42" w14:textId="77777777" w:rsidR="001A12D4" w:rsidRDefault="001A12D4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27B1932D" w14:textId="77777777" w:rsidR="00606776" w:rsidRPr="00826359" w:rsidRDefault="00606776">
        <w:pPr>
          <w:pStyle w:val="Stopka"/>
          <w:jc w:val="right"/>
          <w:rPr>
            <w:rFonts w:ascii="Times New Roman" w:hAnsi="Times New Roman" w:cs="Times New Roman"/>
          </w:rPr>
        </w:pPr>
        <w:r w:rsidRPr="00826359">
          <w:rPr>
            <w:rFonts w:ascii="Times New Roman" w:hAnsi="Times New Roman" w:cs="Times New Roman"/>
          </w:rPr>
          <w:fldChar w:fldCharType="begin"/>
        </w:r>
        <w:r w:rsidRPr="00826359">
          <w:rPr>
            <w:rFonts w:ascii="Times New Roman" w:hAnsi="Times New Roman" w:cs="Times New Roman"/>
          </w:rPr>
          <w:instrText xml:space="preserve"> PAGE   \* MERGEFORMAT </w:instrText>
        </w:r>
        <w:r w:rsidRPr="00826359">
          <w:rPr>
            <w:rFonts w:ascii="Times New Roman" w:hAnsi="Times New Roman" w:cs="Times New Roman"/>
          </w:rPr>
          <w:fldChar w:fldCharType="separate"/>
        </w:r>
        <w:r w:rsidR="0053079D" w:rsidRPr="00826359">
          <w:rPr>
            <w:rFonts w:ascii="Times New Roman" w:hAnsi="Times New Roman" w:cs="Times New Roman"/>
            <w:noProof/>
          </w:rPr>
          <w:t>2</w:t>
        </w:r>
        <w:r w:rsidRPr="0082635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267EF4D" w14:textId="77777777" w:rsidR="00606776" w:rsidRDefault="0060677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1541C6" w14:textId="77777777" w:rsidR="001A12D4" w:rsidRDefault="001A12D4" w:rsidP="00606776">
      <w:pPr>
        <w:spacing w:after="0" w:line="240" w:lineRule="auto"/>
      </w:pPr>
      <w:r>
        <w:separator/>
      </w:r>
    </w:p>
  </w:footnote>
  <w:footnote w:type="continuationSeparator" w:id="0">
    <w:p w14:paraId="24D80402" w14:textId="77777777" w:rsidR="001A12D4" w:rsidRDefault="001A12D4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31695"/>
    <w:multiLevelType w:val="multilevel"/>
    <w:tmpl w:val="FE4418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9F3D11"/>
    <w:multiLevelType w:val="hybridMultilevel"/>
    <w:tmpl w:val="D5AA67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11394"/>
    <w:multiLevelType w:val="multilevel"/>
    <w:tmpl w:val="B3B49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4D6C18"/>
    <w:multiLevelType w:val="hybridMultilevel"/>
    <w:tmpl w:val="49B620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86324E"/>
    <w:multiLevelType w:val="hybridMultilevel"/>
    <w:tmpl w:val="53902F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D039EE"/>
    <w:multiLevelType w:val="hybridMultilevel"/>
    <w:tmpl w:val="63D441A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E44F91"/>
    <w:multiLevelType w:val="hybridMultilevel"/>
    <w:tmpl w:val="5BB231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15086A"/>
    <w:multiLevelType w:val="multilevel"/>
    <w:tmpl w:val="E0D4E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A1042B6"/>
    <w:multiLevelType w:val="multilevel"/>
    <w:tmpl w:val="4EDA7AE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4"/>
      <w:numFmt w:val="decimal"/>
      <w:isLgl/>
      <w:lvlText w:val="%1.%2."/>
      <w:lvlJc w:val="left"/>
      <w:pPr>
        <w:ind w:left="1320" w:hanging="60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0A1C06DF"/>
    <w:multiLevelType w:val="multilevel"/>
    <w:tmpl w:val="91B67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CDD19AF"/>
    <w:multiLevelType w:val="multilevel"/>
    <w:tmpl w:val="F68E2B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0D0C2D9D"/>
    <w:multiLevelType w:val="multilevel"/>
    <w:tmpl w:val="1576AF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CD44A4"/>
    <w:multiLevelType w:val="hybridMultilevel"/>
    <w:tmpl w:val="94D64B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285E49"/>
    <w:multiLevelType w:val="hybridMultilevel"/>
    <w:tmpl w:val="9FE245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ADF217D"/>
    <w:multiLevelType w:val="multilevel"/>
    <w:tmpl w:val="04F20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F164913"/>
    <w:multiLevelType w:val="multilevel"/>
    <w:tmpl w:val="3A287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98F01E9"/>
    <w:multiLevelType w:val="multilevel"/>
    <w:tmpl w:val="E5101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A66539B"/>
    <w:multiLevelType w:val="hybridMultilevel"/>
    <w:tmpl w:val="432E886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2F73025B"/>
    <w:multiLevelType w:val="multilevel"/>
    <w:tmpl w:val="389E6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573D2D"/>
    <w:multiLevelType w:val="hybridMultilevel"/>
    <w:tmpl w:val="74508E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DF772E"/>
    <w:multiLevelType w:val="hybridMultilevel"/>
    <w:tmpl w:val="C7463E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417BE8"/>
    <w:multiLevelType w:val="multilevel"/>
    <w:tmpl w:val="ADCA8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BDA665C"/>
    <w:multiLevelType w:val="hybridMultilevel"/>
    <w:tmpl w:val="EDC8A0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F03224"/>
    <w:multiLevelType w:val="hybridMultilevel"/>
    <w:tmpl w:val="AD60EE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E529B1"/>
    <w:multiLevelType w:val="hybridMultilevel"/>
    <w:tmpl w:val="396E78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F7F2611"/>
    <w:multiLevelType w:val="hybridMultilevel"/>
    <w:tmpl w:val="12F21F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DB6EB4"/>
    <w:multiLevelType w:val="multilevel"/>
    <w:tmpl w:val="68A4BC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10C33F6"/>
    <w:multiLevelType w:val="hybridMultilevel"/>
    <w:tmpl w:val="DD4C59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44C5835"/>
    <w:multiLevelType w:val="hybridMultilevel"/>
    <w:tmpl w:val="5E9E3C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4D619E4"/>
    <w:multiLevelType w:val="hybridMultilevel"/>
    <w:tmpl w:val="AF90B9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6334A9F"/>
    <w:multiLevelType w:val="multilevel"/>
    <w:tmpl w:val="FDC29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81B7A64"/>
    <w:multiLevelType w:val="hybridMultilevel"/>
    <w:tmpl w:val="310A95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113DAC"/>
    <w:multiLevelType w:val="multilevel"/>
    <w:tmpl w:val="7352A6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6" w15:restartNumberingAfterBreak="0">
    <w:nsid w:val="513A6840"/>
    <w:multiLevelType w:val="multilevel"/>
    <w:tmpl w:val="3A72A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52054245"/>
    <w:multiLevelType w:val="hybridMultilevel"/>
    <w:tmpl w:val="1D769D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3827180"/>
    <w:multiLevelType w:val="hybridMultilevel"/>
    <w:tmpl w:val="0400B9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74948AE"/>
    <w:multiLevelType w:val="hybridMultilevel"/>
    <w:tmpl w:val="F34EAA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98D4D1D"/>
    <w:multiLevelType w:val="hybridMultilevel"/>
    <w:tmpl w:val="39F4C1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9D5790E"/>
    <w:multiLevelType w:val="multilevel"/>
    <w:tmpl w:val="B78AA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A204FDD"/>
    <w:multiLevelType w:val="hybridMultilevel"/>
    <w:tmpl w:val="71927E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AB52077"/>
    <w:multiLevelType w:val="hybridMultilevel"/>
    <w:tmpl w:val="4DB6B072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5AF95E41"/>
    <w:multiLevelType w:val="multilevel"/>
    <w:tmpl w:val="49B88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BDB2B73"/>
    <w:multiLevelType w:val="multilevel"/>
    <w:tmpl w:val="45484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DD92B1A"/>
    <w:multiLevelType w:val="hybridMultilevel"/>
    <w:tmpl w:val="9ECC8E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0DE6B74"/>
    <w:multiLevelType w:val="hybridMultilevel"/>
    <w:tmpl w:val="1938C7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275D09"/>
    <w:multiLevelType w:val="hybridMultilevel"/>
    <w:tmpl w:val="E2603D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6767FB3"/>
    <w:multiLevelType w:val="hybridMultilevel"/>
    <w:tmpl w:val="1E4CC3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7AB6826"/>
    <w:multiLevelType w:val="hybridMultilevel"/>
    <w:tmpl w:val="806A04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D675021"/>
    <w:multiLevelType w:val="hybridMultilevel"/>
    <w:tmpl w:val="AB321F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DD30D15"/>
    <w:multiLevelType w:val="hybridMultilevel"/>
    <w:tmpl w:val="225221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08A3D5F"/>
    <w:multiLevelType w:val="multilevel"/>
    <w:tmpl w:val="57A6D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3960A8F"/>
    <w:multiLevelType w:val="multilevel"/>
    <w:tmpl w:val="72082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75D84199"/>
    <w:multiLevelType w:val="hybridMultilevel"/>
    <w:tmpl w:val="9750699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7DC1338"/>
    <w:multiLevelType w:val="hybridMultilevel"/>
    <w:tmpl w:val="F530BD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853685A"/>
    <w:multiLevelType w:val="hybridMultilevel"/>
    <w:tmpl w:val="46C693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8F07398"/>
    <w:multiLevelType w:val="hybridMultilevel"/>
    <w:tmpl w:val="A4A60E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8F52878"/>
    <w:multiLevelType w:val="multilevel"/>
    <w:tmpl w:val="6C22DF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7DB27CBB"/>
    <w:multiLevelType w:val="multilevel"/>
    <w:tmpl w:val="D8E2F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31002200">
    <w:abstractNumId w:val="6"/>
  </w:num>
  <w:num w:numId="2" w16cid:durableId="2136242954">
    <w:abstractNumId w:val="57"/>
  </w:num>
  <w:num w:numId="3" w16cid:durableId="1761949390">
    <w:abstractNumId w:val="42"/>
  </w:num>
  <w:num w:numId="4" w16cid:durableId="1301306176">
    <w:abstractNumId w:val="23"/>
  </w:num>
  <w:num w:numId="5" w16cid:durableId="2102136781">
    <w:abstractNumId w:val="51"/>
  </w:num>
  <w:num w:numId="6" w16cid:durableId="432828187">
    <w:abstractNumId w:val="19"/>
  </w:num>
  <w:num w:numId="7" w16cid:durableId="1086999218">
    <w:abstractNumId w:val="22"/>
  </w:num>
  <w:num w:numId="8" w16cid:durableId="1452745752">
    <w:abstractNumId w:val="35"/>
  </w:num>
  <w:num w:numId="9" w16cid:durableId="1943415222">
    <w:abstractNumId w:val="8"/>
  </w:num>
  <w:num w:numId="10" w16cid:durableId="1704867562">
    <w:abstractNumId w:val="21"/>
  </w:num>
  <w:num w:numId="11" w16cid:durableId="1309477048">
    <w:abstractNumId w:val="49"/>
  </w:num>
  <w:num w:numId="12" w16cid:durableId="809321826">
    <w:abstractNumId w:val="12"/>
  </w:num>
  <w:num w:numId="13" w16cid:durableId="2069760838">
    <w:abstractNumId w:val="0"/>
  </w:num>
  <w:num w:numId="14" w16cid:durableId="311181249">
    <w:abstractNumId w:val="5"/>
  </w:num>
  <w:num w:numId="15" w16cid:durableId="900018024">
    <w:abstractNumId w:val="40"/>
  </w:num>
  <w:num w:numId="16" w16cid:durableId="522861830">
    <w:abstractNumId w:val="48"/>
  </w:num>
  <w:num w:numId="17" w16cid:durableId="1433894151">
    <w:abstractNumId w:val="28"/>
  </w:num>
  <w:num w:numId="18" w16cid:durableId="385883303">
    <w:abstractNumId w:val="46"/>
  </w:num>
  <w:num w:numId="19" w16cid:durableId="1667440283">
    <w:abstractNumId w:val="47"/>
  </w:num>
  <w:num w:numId="20" w16cid:durableId="1219825232">
    <w:abstractNumId w:val="31"/>
  </w:num>
  <w:num w:numId="21" w16cid:durableId="1565336894">
    <w:abstractNumId w:val="53"/>
  </w:num>
  <w:num w:numId="22" w16cid:durableId="1673530900">
    <w:abstractNumId w:val="37"/>
  </w:num>
  <w:num w:numId="23" w16cid:durableId="1251499152">
    <w:abstractNumId w:val="34"/>
  </w:num>
  <w:num w:numId="24" w16cid:durableId="836269560">
    <w:abstractNumId w:val="59"/>
  </w:num>
  <w:num w:numId="25" w16cid:durableId="1848061499">
    <w:abstractNumId w:val="27"/>
  </w:num>
  <w:num w:numId="26" w16cid:durableId="2057583191">
    <w:abstractNumId w:val="36"/>
  </w:num>
  <w:num w:numId="27" w16cid:durableId="1691252178">
    <w:abstractNumId w:val="43"/>
  </w:num>
  <w:num w:numId="28" w16cid:durableId="1445031897">
    <w:abstractNumId w:val="18"/>
  </w:num>
  <w:num w:numId="29" w16cid:durableId="110441780">
    <w:abstractNumId w:val="38"/>
  </w:num>
  <w:num w:numId="30" w16cid:durableId="1290164696">
    <w:abstractNumId w:val="20"/>
  </w:num>
  <w:num w:numId="31" w16cid:durableId="90325283">
    <w:abstractNumId w:val="33"/>
  </w:num>
  <w:num w:numId="32" w16cid:durableId="695892591">
    <w:abstractNumId w:val="24"/>
  </w:num>
  <w:num w:numId="33" w16cid:durableId="1055465117">
    <w:abstractNumId w:val="16"/>
  </w:num>
  <w:num w:numId="34" w16cid:durableId="537857836">
    <w:abstractNumId w:val="44"/>
  </w:num>
  <w:num w:numId="35" w16cid:durableId="1200895441">
    <w:abstractNumId w:val="9"/>
  </w:num>
  <w:num w:numId="36" w16cid:durableId="1631285853">
    <w:abstractNumId w:val="54"/>
  </w:num>
  <w:num w:numId="37" w16cid:durableId="420413805">
    <w:abstractNumId w:val="45"/>
  </w:num>
  <w:num w:numId="38" w16cid:durableId="1641688544">
    <w:abstractNumId w:val="17"/>
  </w:num>
  <w:num w:numId="39" w16cid:durableId="394861756">
    <w:abstractNumId w:val="7"/>
  </w:num>
  <w:num w:numId="40" w16cid:durableId="275333185">
    <w:abstractNumId w:val="61"/>
  </w:num>
  <w:num w:numId="41" w16cid:durableId="1108967129">
    <w:abstractNumId w:val="55"/>
  </w:num>
  <w:num w:numId="42" w16cid:durableId="725764228">
    <w:abstractNumId w:val="2"/>
  </w:num>
  <w:num w:numId="43" w16cid:durableId="1165784099">
    <w:abstractNumId w:val="15"/>
  </w:num>
  <w:num w:numId="44" w16cid:durableId="648287818">
    <w:abstractNumId w:val="41"/>
  </w:num>
  <w:num w:numId="45" w16cid:durableId="544297448">
    <w:abstractNumId w:val="1"/>
  </w:num>
  <w:num w:numId="46" w16cid:durableId="1789353931">
    <w:abstractNumId w:val="26"/>
  </w:num>
  <w:num w:numId="47" w16cid:durableId="1021975112">
    <w:abstractNumId w:val="58"/>
  </w:num>
  <w:num w:numId="48" w16cid:durableId="784620185">
    <w:abstractNumId w:val="52"/>
  </w:num>
  <w:num w:numId="49" w16cid:durableId="241525045">
    <w:abstractNumId w:val="56"/>
  </w:num>
  <w:num w:numId="50" w16cid:durableId="862936012">
    <w:abstractNumId w:val="29"/>
  </w:num>
  <w:num w:numId="51" w16cid:durableId="2137334453">
    <w:abstractNumId w:val="30"/>
  </w:num>
  <w:num w:numId="52" w16cid:durableId="824860203">
    <w:abstractNumId w:val="50"/>
  </w:num>
  <w:num w:numId="53" w16cid:durableId="1874999708">
    <w:abstractNumId w:val="32"/>
  </w:num>
  <w:num w:numId="54" w16cid:durableId="1084760146">
    <w:abstractNumId w:val="13"/>
  </w:num>
  <w:num w:numId="55" w16cid:durableId="392387985">
    <w:abstractNumId w:val="25"/>
  </w:num>
  <w:num w:numId="56" w16cid:durableId="1268808999">
    <w:abstractNumId w:val="3"/>
  </w:num>
  <w:num w:numId="57" w16cid:durableId="1734346917">
    <w:abstractNumId w:val="60"/>
  </w:num>
  <w:num w:numId="58" w16cid:durableId="890383858">
    <w:abstractNumId w:val="39"/>
  </w:num>
  <w:num w:numId="59" w16cid:durableId="1539581465">
    <w:abstractNumId w:val="11"/>
  </w:num>
  <w:num w:numId="60" w16cid:durableId="2089494837">
    <w:abstractNumId w:val="14"/>
  </w:num>
  <w:num w:numId="61" w16cid:durableId="611713947">
    <w:abstractNumId w:val="4"/>
  </w:num>
  <w:num w:numId="62" w16cid:durableId="142950138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00265E"/>
    <w:rsid w:val="00010B5E"/>
    <w:rsid w:val="00033235"/>
    <w:rsid w:val="00033DBC"/>
    <w:rsid w:val="00034080"/>
    <w:rsid w:val="0003425B"/>
    <w:rsid w:val="0003727C"/>
    <w:rsid w:val="00043ABE"/>
    <w:rsid w:val="000539B8"/>
    <w:rsid w:val="000554FB"/>
    <w:rsid w:val="00086B30"/>
    <w:rsid w:val="00090EF1"/>
    <w:rsid w:val="000B6D64"/>
    <w:rsid w:val="000B7FFA"/>
    <w:rsid w:val="000C0AB8"/>
    <w:rsid w:val="000C62BE"/>
    <w:rsid w:val="000D438E"/>
    <w:rsid w:val="000E1557"/>
    <w:rsid w:val="000E29FF"/>
    <w:rsid w:val="000F1085"/>
    <w:rsid w:val="001009FA"/>
    <w:rsid w:val="0010201A"/>
    <w:rsid w:val="00105F63"/>
    <w:rsid w:val="001269B3"/>
    <w:rsid w:val="001323C5"/>
    <w:rsid w:val="0015115C"/>
    <w:rsid w:val="00155800"/>
    <w:rsid w:val="001634A2"/>
    <w:rsid w:val="00172CCB"/>
    <w:rsid w:val="00193CB3"/>
    <w:rsid w:val="001A12D4"/>
    <w:rsid w:val="001A683F"/>
    <w:rsid w:val="001B35CD"/>
    <w:rsid w:val="001E4FAD"/>
    <w:rsid w:val="001E72CB"/>
    <w:rsid w:val="001F303B"/>
    <w:rsid w:val="001F3093"/>
    <w:rsid w:val="001F32DC"/>
    <w:rsid w:val="001F3636"/>
    <w:rsid w:val="001F53F9"/>
    <w:rsid w:val="002027FD"/>
    <w:rsid w:val="00202848"/>
    <w:rsid w:val="00202C37"/>
    <w:rsid w:val="00203EDC"/>
    <w:rsid w:val="00205F71"/>
    <w:rsid w:val="00213B31"/>
    <w:rsid w:val="00220176"/>
    <w:rsid w:val="00220B30"/>
    <w:rsid w:val="0022655D"/>
    <w:rsid w:val="00237F46"/>
    <w:rsid w:val="00240A37"/>
    <w:rsid w:val="00242C06"/>
    <w:rsid w:val="002462D2"/>
    <w:rsid w:val="0024796B"/>
    <w:rsid w:val="002509DD"/>
    <w:rsid w:val="0025277D"/>
    <w:rsid w:val="002527AA"/>
    <w:rsid w:val="00257915"/>
    <w:rsid w:val="002618A3"/>
    <w:rsid w:val="00266BFD"/>
    <w:rsid w:val="00267E98"/>
    <w:rsid w:val="00290767"/>
    <w:rsid w:val="002920DA"/>
    <w:rsid w:val="00292E0D"/>
    <w:rsid w:val="002932C4"/>
    <w:rsid w:val="00294118"/>
    <w:rsid w:val="002A2FF9"/>
    <w:rsid w:val="002A6E0C"/>
    <w:rsid w:val="002B27FF"/>
    <w:rsid w:val="002B2E14"/>
    <w:rsid w:val="002B7F03"/>
    <w:rsid w:val="002C550B"/>
    <w:rsid w:val="002E2894"/>
    <w:rsid w:val="002F52FA"/>
    <w:rsid w:val="002F5B24"/>
    <w:rsid w:val="003006FA"/>
    <w:rsid w:val="003064F0"/>
    <w:rsid w:val="00311190"/>
    <w:rsid w:val="00312320"/>
    <w:rsid w:val="00312D5C"/>
    <w:rsid w:val="00317EC4"/>
    <w:rsid w:val="00330722"/>
    <w:rsid w:val="00336EC3"/>
    <w:rsid w:val="00337285"/>
    <w:rsid w:val="003400D2"/>
    <w:rsid w:val="00340476"/>
    <w:rsid w:val="00350FE4"/>
    <w:rsid w:val="0036757F"/>
    <w:rsid w:val="00370C64"/>
    <w:rsid w:val="00387803"/>
    <w:rsid w:val="0039356E"/>
    <w:rsid w:val="00393721"/>
    <w:rsid w:val="00394BE1"/>
    <w:rsid w:val="003A30EB"/>
    <w:rsid w:val="003A721B"/>
    <w:rsid w:val="003B3738"/>
    <w:rsid w:val="003B39DF"/>
    <w:rsid w:val="003B3F71"/>
    <w:rsid w:val="003B4434"/>
    <w:rsid w:val="003C1381"/>
    <w:rsid w:val="003C2EE3"/>
    <w:rsid w:val="003C46CA"/>
    <w:rsid w:val="003C5CD8"/>
    <w:rsid w:val="003C6CAA"/>
    <w:rsid w:val="003C7C17"/>
    <w:rsid w:val="003D1A46"/>
    <w:rsid w:val="003D51F6"/>
    <w:rsid w:val="003D5540"/>
    <w:rsid w:val="003E528E"/>
    <w:rsid w:val="003F02B4"/>
    <w:rsid w:val="003F07E4"/>
    <w:rsid w:val="003F0E9A"/>
    <w:rsid w:val="003F2DC6"/>
    <w:rsid w:val="003F3118"/>
    <w:rsid w:val="004023C5"/>
    <w:rsid w:val="004033BE"/>
    <w:rsid w:val="00404328"/>
    <w:rsid w:val="004059C1"/>
    <w:rsid w:val="004125FF"/>
    <w:rsid w:val="00421465"/>
    <w:rsid w:val="00446D60"/>
    <w:rsid w:val="004479F3"/>
    <w:rsid w:val="00453F0F"/>
    <w:rsid w:val="004552F0"/>
    <w:rsid w:val="00465075"/>
    <w:rsid w:val="00467409"/>
    <w:rsid w:val="004773A7"/>
    <w:rsid w:val="004804FA"/>
    <w:rsid w:val="0048337A"/>
    <w:rsid w:val="0049296F"/>
    <w:rsid w:val="00492A5A"/>
    <w:rsid w:val="00492E2A"/>
    <w:rsid w:val="00493322"/>
    <w:rsid w:val="004C46D0"/>
    <w:rsid w:val="004D0519"/>
    <w:rsid w:val="004D1276"/>
    <w:rsid w:val="004D1883"/>
    <w:rsid w:val="004D7132"/>
    <w:rsid w:val="004E63E0"/>
    <w:rsid w:val="004E6CD7"/>
    <w:rsid w:val="004F133D"/>
    <w:rsid w:val="004F2EEF"/>
    <w:rsid w:val="004F3555"/>
    <w:rsid w:val="00501C6D"/>
    <w:rsid w:val="0050237B"/>
    <w:rsid w:val="005023DB"/>
    <w:rsid w:val="00504F0E"/>
    <w:rsid w:val="00510AF1"/>
    <w:rsid w:val="005163F8"/>
    <w:rsid w:val="00520B25"/>
    <w:rsid w:val="00524CEB"/>
    <w:rsid w:val="00526972"/>
    <w:rsid w:val="00526F39"/>
    <w:rsid w:val="0053079D"/>
    <w:rsid w:val="0053182E"/>
    <w:rsid w:val="005353EC"/>
    <w:rsid w:val="0054078A"/>
    <w:rsid w:val="00564BA8"/>
    <w:rsid w:val="00570676"/>
    <w:rsid w:val="00580AC8"/>
    <w:rsid w:val="00584726"/>
    <w:rsid w:val="005868A6"/>
    <w:rsid w:val="00591A7B"/>
    <w:rsid w:val="005A1C17"/>
    <w:rsid w:val="005B287F"/>
    <w:rsid w:val="005B5A98"/>
    <w:rsid w:val="005B62D3"/>
    <w:rsid w:val="005B760B"/>
    <w:rsid w:val="005C0273"/>
    <w:rsid w:val="005C0DE7"/>
    <w:rsid w:val="005C7300"/>
    <w:rsid w:val="005D56D1"/>
    <w:rsid w:val="005E3D07"/>
    <w:rsid w:val="005F372D"/>
    <w:rsid w:val="00606776"/>
    <w:rsid w:val="00607DC1"/>
    <w:rsid w:val="00610D15"/>
    <w:rsid w:val="00613A79"/>
    <w:rsid w:val="00614B8A"/>
    <w:rsid w:val="0062223E"/>
    <w:rsid w:val="006226A0"/>
    <w:rsid w:val="0062328A"/>
    <w:rsid w:val="0062535D"/>
    <w:rsid w:val="006303FC"/>
    <w:rsid w:val="006329A5"/>
    <w:rsid w:val="00634EDF"/>
    <w:rsid w:val="00635D9E"/>
    <w:rsid w:val="0063626D"/>
    <w:rsid w:val="0064273C"/>
    <w:rsid w:val="00643A21"/>
    <w:rsid w:val="00656B07"/>
    <w:rsid w:val="00657889"/>
    <w:rsid w:val="00666AEC"/>
    <w:rsid w:val="00670AD8"/>
    <w:rsid w:val="00677571"/>
    <w:rsid w:val="00680122"/>
    <w:rsid w:val="006825D5"/>
    <w:rsid w:val="00690C75"/>
    <w:rsid w:val="00691E9E"/>
    <w:rsid w:val="0069414F"/>
    <w:rsid w:val="00694279"/>
    <w:rsid w:val="00695D4D"/>
    <w:rsid w:val="006A3C6F"/>
    <w:rsid w:val="006A5EF7"/>
    <w:rsid w:val="006B3E91"/>
    <w:rsid w:val="006F6B07"/>
    <w:rsid w:val="00700D6A"/>
    <w:rsid w:val="007032C6"/>
    <w:rsid w:val="007046A1"/>
    <w:rsid w:val="00705139"/>
    <w:rsid w:val="00706935"/>
    <w:rsid w:val="0071178B"/>
    <w:rsid w:val="0071688C"/>
    <w:rsid w:val="00721FCD"/>
    <w:rsid w:val="007263D7"/>
    <w:rsid w:val="0073058D"/>
    <w:rsid w:val="007412CA"/>
    <w:rsid w:val="00744C51"/>
    <w:rsid w:val="00747081"/>
    <w:rsid w:val="0074741F"/>
    <w:rsid w:val="0075096D"/>
    <w:rsid w:val="0075569A"/>
    <w:rsid w:val="007566E9"/>
    <w:rsid w:val="007617A5"/>
    <w:rsid w:val="00773F54"/>
    <w:rsid w:val="0077486A"/>
    <w:rsid w:val="007840C3"/>
    <w:rsid w:val="00797E8A"/>
    <w:rsid w:val="007A05F1"/>
    <w:rsid w:val="007A2582"/>
    <w:rsid w:val="007B1440"/>
    <w:rsid w:val="007B7E33"/>
    <w:rsid w:val="007C1910"/>
    <w:rsid w:val="007C1E30"/>
    <w:rsid w:val="007D1D40"/>
    <w:rsid w:val="007D206D"/>
    <w:rsid w:val="007D42FD"/>
    <w:rsid w:val="007E6A55"/>
    <w:rsid w:val="007F050E"/>
    <w:rsid w:val="007F0AD8"/>
    <w:rsid w:val="007F3245"/>
    <w:rsid w:val="007F3D58"/>
    <w:rsid w:val="007F736E"/>
    <w:rsid w:val="007F774C"/>
    <w:rsid w:val="00801556"/>
    <w:rsid w:val="00803F14"/>
    <w:rsid w:val="00810CE4"/>
    <w:rsid w:val="00814F63"/>
    <w:rsid w:val="00816688"/>
    <w:rsid w:val="00816807"/>
    <w:rsid w:val="00816880"/>
    <w:rsid w:val="00820DC3"/>
    <w:rsid w:val="00821499"/>
    <w:rsid w:val="008246C7"/>
    <w:rsid w:val="00826359"/>
    <w:rsid w:val="008311BA"/>
    <w:rsid w:val="00834FBB"/>
    <w:rsid w:val="00836826"/>
    <w:rsid w:val="008453F8"/>
    <w:rsid w:val="00852446"/>
    <w:rsid w:val="00853226"/>
    <w:rsid w:val="00864AF2"/>
    <w:rsid w:val="008705A6"/>
    <w:rsid w:val="0087391B"/>
    <w:rsid w:val="008749CA"/>
    <w:rsid w:val="00887415"/>
    <w:rsid w:val="00890766"/>
    <w:rsid w:val="00891953"/>
    <w:rsid w:val="00896271"/>
    <w:rsid w:val="008A59E2"/>
    <w:rsid w:val="008B376F"/>
    <w:rsid w:val="008B4D46"/>
    <w:rsid w:val="008C21AE"/>
    <w:rsid w:val="008C4EB3"/>
    <w:rsid w:val="008C74B9"/>
    <w:rsid w:val="008C7954"/>
    <w:rsid w:val="008C7B8D"/>
    <w:rsid w:val="008E1395"/>
    <w:rsid w:val="008E41CB"/>
    <w:rsid w:val="008E4FF9"/>
    <w:rsid w:val="008F3CED"/>
    <w:rsid w:val="00904873"/>
    <w:rsid w:val="00915617"/>
    <w:rsid w:val="0091776E"/>
    <w:rsid w:val="00921A63"/>
    <w:rsid w:val="00935650"/>
    <w:rsid w:val="0095333A"/>
    <w:rsid w:val="00954338"/>
    <w:rsid w:val="00954E36"/>
    <w:rsid w:val="00961DD4"/>
    <w:rsid w:val="009622EA"/>
    <w:rsid w:val="00971374"/>
    <w:rsid w:val="009713DE"/>
    <w:rsid w:val="00972395"/>
    <w:rsid w:val="009749E0"/>
    <w:rsid w:val="009849CD"/>
    <w:rsid w:val="009923B2"/>
    <w:rsid w:val="0099330B"/>
    <w:rsid w:val="0099368F"/>
    <w:rsid w:val="009A2B9C"/>
    <w:rsid w:val="009A4A75"/>
    <w:rsid w:val="009A735E"/>
    <w:rsid w:val="009B4A61"/>
    <w:rsid w:val="009B6613"/>
    <w:rsid w:val="009B6987"/>
    <w:rsid w:val="009C34FD"/>
    <w:rsid w:val="009D46A7"/>
    <w:rsid w:val="009E14D2"/>
    <w:rsid w:val="009E33EB"/>
    <w:rsid w:val="009E6951"/>
    <w:rsid w:val="009F3B82"/>
    <w:rsid w:val="009F52FF"/>
    <w:rsid w:val="009F5850"/>
    <w:rsid w:val="00A00533"/>
    <w:rsid w:val="00A0482A"/>
    <w:rsid w:val="00A0697E"/>
    <w:rsid w:val="00A11166"/>
    <w:rsid w:val="00A20087"/>
    <w:rsid w:val="00A212FA"/>
    <w:rsid w:val="00A26462"/>
    <w:rsid w:val="00A30902"/>
    <w:rsid w:val="00A329C8"/>
    <w:rsid w:val="00A343B5"/>
    <w:rsid w:val="00A42119"/>
    <w:rsid w:val="00A45250"/>
    <w:rsid w:val="00A505E1"/>
    <w:rsid w:val="00A508B0"/>
    <w:rsid w:val="00A559AA"/>
    <w:rsid w:val="00A55E5F"/>
    <w:rsid w:val="00A57061"/>
    <w:rsid w:val="00A613F7"/>
    <w:rsid w:val="00A639E0"/>
    <w:rsid w:val="00A64DE7"/>
    <w:rsid w:val="00A678F0"/>
    <w:rsid w:val="00A818CA"/>
    <w:rsid w:val="00A86B14"/>
    <w:rsid w:val="00A91510"/>
    <w:rsid w:val="00A95AB1"/>
    <w:rsid w:val="00AB41EB"/>
    <w:rsid w:val="00AD0D23"/>
    <w:rsid w:val="00AD378D"/>
    <w:rsid w:val="00AE5F3F"/>
    <w:rsid w:val="00AF5B82"/>
    <w:rsid w:val="00B04C94"/>
    <w:rsid w:val="00B1106E"/>
    <w:rsid w:val="00B11118"/>
    <w:rsid w:val="00B22BC6"/>
    <w:rsid w:val="00B33963"/>
    <w:rsid w:val="00B35705"/>
    <w:rsid w:val="00B5131D"/>
    <w:rsid w:val="00B5320D"/>
    <w:rsid w:val="00B605FC"/>
    <w:rsid w:val="00B64704"/>
    <w:rsid w:val="00B7174D"/>
    <w:rsid w:val="00B75D65"/>
    <w:rsid w:val="00B86A8F"/>
    <w:rsid w:val="00B93BB0"/>
    <w:rsid w:val="00BA00E2"/>
    <w:rsid w:val="00BB1E27"/>
    <w:rsid w:val="00BB2449"/>
    <w:rsid w:val="00BC2713"/>
    <w:rsid w:val="00BC7950"/>
    <w:rsid w:val="00BD6D39"/>
    <w:rsid w:val="00BE0918"/>
    <w:rsid w:val="00BE503F"/>
    <w:rsid w:val="00BF12D3"/>
    <w:rsid w:val="00BF5842"/>
    <w:rsid w:val="00BF6734"/>
    <w:rsid w:val="00C028F7"/>
    <w:rsid w:val="00C12123"/>
    <w:rsid w:val="00C16BDC"/>
    <w:rsid w:val="00C1797F"/>
    <w:rsid w:val="00C32B04"/>
    <w:rsid w:val="00C35E73"/>
    <w:rsid w:val="00C371D4"/>
    <w:rsid w:val="00C37ADB"/>
    <w:rsid w:val="00C54F62"/>
    <w:rsid w:val="00C569AC"/>
    <w:rsid w:val="00C56E88"/>
    <w:rsid w:val="00C57DD9"/>
    <w:rsid w:val="00C61AA9"/>
    <w:rsid w:val="00C86A2E"/>
    <w:rsid w:val="00C93EAE"/>
    <w:rsid w:val="00CA083E"/>
    <w:rsid w:val="00CA1412"/>
    <w:rsid w:val="00CB0C74"/>
    <w:rsid w:val="00CB488F"/>
    <w:rsid w:val="00CB71CA"/>
    <w:rsid w:val="00CC472A"/>
    <w:rsid w:val="00CD31AF"/>
    <w:rsid w:val="00CD541C"/>
    <w:rsid w:val="00CD63B2"/>
    <w:rsid w:val="00CD7470"/>
    <w:rsid w:val="00CE5D4B"/>
    <w:rsid w:val="00D0202D"/>
    <w:rsid w:val="00D040B7"/>
    <w:rsid w:val="00D108A1"/>
    <w:rsid w:val="00D13B5D"/>
    <w:rsid w:val="00D2072D"/>
    <w:rsid w:val="00D23995"/>
    <w:rsid w:val="00D37EB9"/>
    <w:rsid w:val="00D45BD7"/>
    <w:rsid w:val="00D55ED8"/>
    <w:rsid w:val="00D57F01"/>
    <w:rsid w:val="00D60D97"/>
    <w:rsid w:val="00D70C6F"/>
    <w:rsid w:val="00D92F69"/>
    <w:rsid w:val="00D9652B"/>
    <w:rsid w:val="00D9712C"/>
    <w:rsid w:val="00DA07F5"/>
    <w:rsid w:val="00DA20D3"/>
    <w:rsid w:val="00DA79CE"/>
    <w:rsid w:val="00DB0D83"/>
    <w:rsid w:val="00DB0F05"/>
    <w:rsid w:val="00DB787F"/>
    <w:rsid w:val="00DC33F3"/>
    <w:rsid w:val="00DC3F98"/>
    <w:rsid w:val="00DC5A0C"/>
    <w:rsid w:val="00DD4D30"/>
    <w:rsid w:val="00DD53BA"/>
    <w:rsid w:val="00DE162C"/>
    <w:rsid w:val="00DF496A"/>
    <w:rsid w:val="00DF6F6F"/>
    <w:rsid w:val="00E12D08"/>
    <w:rsid w:val="00E24A4A"/>
    <w:rsid w:val="00E40E0B"/>
    <w:rsid w:val="00E458F3"/>
    <w:rsid w:val="00E46B5B"/>
    <w:rsid w:val="00E47CDF"/>
    <w:rsid w:val="00E50851"/>
    <w:rsid w:val="00E51638"/>
    <w:rsid w:val="00E56DC1"/>
    <w:rsid w:val="00E572B6"/>
    <w:rsid w:val="00E67321"/>
    <w:rsid w:val="00E81CE6"/>
    <w:rsid w:val="00E901C8"/>
    <w:rsid w:val="00E916CC"/>
    <w:rsid w:val="00EA1079"/>
    <w:rsid w:val="00EA1839"/>
    <w:rsid w:val="00EA716A"/>
    <w:rsid w:val="00EA7F1A"/>
    <w:rsid w:val="00EB19A1"/>
    <w:rsid w:val="00EB200D"/>
    <w:rsid w:val="00EC0103"/>
    <w:rsid w:val="00EC34DC"/>
    <w:rsid w:val="00EC7246"/>
    <w:rsid w:val="00ED6F5E"/>
    <w:rsid w:val="00EE6477"/>
    <w:rsid w:val="00EF217A"/>
    <w:rsid w:val="00EF38D3"/>
    <w:rsid w:val="00EF4BDA"/>
    <w:rsid w:val="00EF628B"/>
    <w:rsid w:val="00EF71E1"/>
    <w:rsid w:val="00F0338C"/>
    <w:rsid w:val="00F06A7F"/>
    <w:rsid w:val="00F140E8"/>
    <w:rsid w:val="00F25CD2"/>
    <w:rsid w:val="00F30744"/>
    <w:rsid w:val="00F35D01"/>
    <w:rsid w:val="00F4061F"/>
    <w:rsid w:val="00F41464"/>
    <w:rsid w:val="00F44A35"/>
    <w:rsid w:val="00F549D8"/>
    <w:rsid w:val="00F735F2"/>
    <w:rsid w:val="00F76343"/>
    <w:rsid w:val="00F80421"/>
    <w:rsid w:val="00F86A2E"/>
    <w:rsid w:val="00F87D66"/>
    <w:rsid w:val="00F966C8"/>
    <w:rsid w:val="00F97612"/>
    <w:rsid w:val="00FA1BDC"/>
    <w:rsid w:val="00FA3890"/>
    <w:rsid w:val="00FB2C6F"/>
    <w:rsid w:val="00FB2D22"/>
    <w:rsid w:val="00FB403E"/>
    <w:rsid w:val="00FB5588"/>
    <w:rsid w:val="00FB55B8"/>
    <w:rsid w:val="00FB66A4"/>
    <w:rsid w:val="00FC1BBA"/>
    <w:rsid w:val="00FC57E8"/>
    <w:rsid w:val="00FD3FCA"/>
    <w:rsid w:val="00FD5506"/>
    <w:rsid w:val="00FE11D3"/>
    <w:rsid w:val="00FF1FCC"/>
    <w:rsid w:val="00FF5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59AA8"/>
  <w15:chartTrackingRefBased/>
  <w15:docId w15:val="{21C3C5EC-CE16-450B-8DE8-166CA36D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20DC3"/>
  </w:style>
  <w:style w:type="paragraph" w:styleId="Nagwek1">
    <w:name w:val="heading 1"/>
    <w:basedOn w:val="Normalny"/>
    <w:next w:val="Normalny"/>
    <w:link w:val="Nagwek1Znak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03EDC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39356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01C6D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E57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06776"/>
  </w:style>
  <w:style w:type="paragraph" w:styleId="Stopka">
    <w:name w:val="footer"/>
    <w:basedOn w:val="Normalny"/>
    <w:link w:val="Stopka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06776"/>
  </w:style>
  <w:style w:type="character" w:customStyle="1" w:styleId="Nagwek1Znak">
    <w:name w:val="Nagłówek 1 Znak"/>
    <w:basedOn w:val="Domylnaczcionkaakapitu"/>
    <w:link w:val="Nagwek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3079D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3079D"/>
    <w:pPr>
      <w:spacing w:after="10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F496A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A11166"/>
    <w:rPr>
      <w:color w:val="808080"/>
    </w:rPr>
  </w:style>
  <w:style w:type="character" w:styleId="UyteHipercze">
    <w:name w:val="FollowedHyperlink"/>
    <w:basedOn w:val="Domylnaczcionkaakapitu"/>
    <w:uiPriority w:val="99"/>
    <w:semiHidden/>
    <w:unhideWhenUsed/>
    <w:rsid w:val="000F1085"/>
    <w:rPr>
      <w:color w:val="954F72" w:themeColor="followedHyperlink"/>
      <w:u w:val="single"/>
    </w:rPr>
  </w:style>
  <w:style w:type="paragraph" w:styleId="Legenda">
    <w:name w:val="caption"/>
    <w:basedOn w:val="Normalny"/>
    <w:next w:val="Normalny"/>
    <w:uiPriority w:val="35"/>
    <w:unhideWhenUsed/>
    <w:qFormat/>
    <w:rsid w:val="003A721B"/>
    <w:pPr>
      <w:spacing w:after="200" w:line="360" w:lineRule="auto"/>
      <w:jc w:val="center"/>
    </w:pPr>
    <w:rPr>
      <w:rFonts w:ascii="Times New Roman" w:hAnsi="Times New Roman"/>
      <w:iCs/>
      <w:szCs w:val="18"/>
    </w:rPr>
  </w:style>
  <w:style w:type="paragraph" w:styleId="NormalnyWeb">
    <w:name w:val="Normal (Web)"/>
    <w:basedOn w:val="Normalny"/>
    <w:uiPriority w:val="99"/>
    <w:semiHidden/>
    <w:unhideWhenUsed/>
    <w:rsid w:val="006A5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Pogrubienie">
    <w:name w:val="Strong"/>
    <w:basedOn w:val="Domylnaczcionkaakapitu"/>
    <w:uiPriority w:val="22"/>
    <w:qFormat/>
    <w:rsid w:val="006A5EF7"/>
    <w:rPr>
      <w:b/>
      <w:bCs/>
    </w:rPr>
  </w:style>
  <w:style w:type="character" w:styleId="HTML-kod">
    <w:name w:val="HTML Code"/>
    <w:basedOn w:val="Domylnaczcionkaakapitu"/>
    <w:uiPriority w:val="99"/>
    <w:semiHidden/>
    <w:unhideWhenUsed/>
    <w:rsid w:val="003F2DC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6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10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0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5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6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9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pixabay.com/pl/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www.w3schools.com/css/" TargetMode="Externa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yperlink" Target="https://www.w3schools.com/j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s://www.w3schools.com/html/" TargetMode="External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https://learn.shayhowe.com/html-css/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hyperlink" Target="https://developer.mozilla.org/en-US/docs/Learn/Getting_started_with_the_web/JavaScript_basics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yperlink" Target="https://developer.mozilla.org/en-US/docs/Learn/CSS" TargetMode="External"/><Relationship Id="rId30" Type="http://schemas.openxmlformats.org/officeDocument/2006/relationships/hyperlink" Target="https://javascript.info/" TargetMode="External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8F23637CC5342A68C3036E2122E6A2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1C73E1B-7E57-4FD5-B2E5-13E75DE4975D}"/>
      </w:docPartPr>
      <w:docPartBody>
        <w:p w:rsidR="00240AEB" w:rsidRDefault="002D0880" w:rsidP="002D0880">
          <w:pPr>
            <w:pStyle w:val="88F23637CC5342A68C3036E2122E6A23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613E"/>
    <w:rsid w:val="0003489E"/>
    <w:rsid w:val="00063138"/>
    <w:rsid w:val="00100DD8"/>
    <w:rsid w:val="001047C1"/>
    <w:rsid w:val="00197F9A"/>
    <w:rsid w:val="0021217F"/>
    <w:rsid w:val="00240AEB"/>
    <w:rsid w:val="00294CED"/>
    <w:rsid w:val="002D0880"/>
    <w:rsid w:val="003629A4"/>
    <w:rsid w:val="003D7F45"/>
    <w:rsid w:val="00406874"/>
    <w:rsid w:val="004D71DC"/>
    <w:rsid w:val="007C1FAE"/>
    <w:rsid w:val="008F2587"/>
    <w:rsid w:val="0096613E"/>
    <w:rsid w:val="00970AFB"/>
    <w:rsid w:val="009A37BC"/>
    <w:rsid w:val="00A40A93"/>
    <w:rsid w:val="00AB6355"/>
    <w:rsid w:val="00C5177E"/>
    <w:rsid w:val="00D125FF"/>
    <w:rsid w:val="00EF6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D0880"/>
    <w:rPr>
      <w:color w:val="808080"/>
    </w:rPr>
  </w:style>
  <w:style w:type="paragraph" w:customStyle="1" w:styleId="88F23637CC5342A68C3036E2122E6A23">
    <w:name w:val="88F23637CC5342A68C3036E2122E6A23"/>
    <w:rsid w:val="002D0880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e9138fe-8897-4c9b-a23a-9f2742e74b53" xsi:nil="true"/>
    <lcf76f155ced4ddcb4097134ff3c332f xmlns="4350d2b5-698e-4980-8844-7a5a25037253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0206171084E043870A6DBF6A5BA52F" ma:contentTypeVersion="8" ma:contentTypeDescription="Create a new document." ma:contentTypeScope="" ma:versionID="1c0ac42cd60867f8b083cca8d6c87348">
  <xsd:schema xmlns:xsd="http://www.w3.org/2001/XMLSchema" xmlns:xs="http://www.w3.org/2001/XMLSchema" xmlns:p="http://schemas.microsoft.com/office/2006/metadata/properties" xmlns:ns2="4350d2b5-698e-4980-8844-7a5a25037253" xmlns:ns3="be9138fe-8897-4c9b-a23a-9f2742e74b53" targetNamespace="http://schemas.microsoft.com/office/2006/metadata/properties" ma:root="true" ma:fieldsID="1dba91d4f67b8d67eec0c1705a0f1883" ns2:_="" ns3:_="">
    <xsd:import namespace="4350d2b5-698e-4980-8844-7a5a25037253"/>
    <xsd:import namespace="be9138fe-8897-4c9b-a23a-9f2742e74b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50d2b5-698e-4980-8844-7a5a250372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53a1d574-02d4-4fed-9423-ab56e15ca95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9138fe-8897-4c9b-a23a-9f2742e74b53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be9de6f9-43d2-419c-aa55-8225fcffedfb}" ma:internalName="TaxCatchAll" ma:showField="CatchAllData" ma:web="be9138fe-8897-4c9b-a23a-9f2742e74b5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5739FA-4E0A-48FB-B3DE-64A4659181AF}">
  <ds:schemaRefs>
    <ds:schemaRef ds:uri="http://schemas.microsoft.com/office/2006/metadata/properties"/>
    <ds:schemaRef ds:uri="http://schemas.microsoft.com/office/infopath/2007/PartnerControls"/>
    <ds:schemaRef ds:uri="be9138fe-8897-4c9b-a23a-9f2742e74b53"/>
    <ds:schemaRef ds:uri="4350d2b5-698e-4980-8844-7a5a25037253"/>
  </ds:schemaRefs>
</ds:datastoreItem>
</file>

<file path=customXml/itemProps2.xml><?xml version="1.0" encoding="utf-8"?>
<ds:datastoreItem xmlns:ds="http://schemas.openxmlformats.org/officeDocument/2006/customXml" ds:itemID="{2F98C743-6AA3-4E9D-AEB0-497ACD027C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976713-E89E-494A-9063-C1E0B83BAF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50d2b5-698e-4980-8844-7a5a25037253"/>
    <ds:schemaRef ds:uri="be9138fe-8897-4c9b-a23a-9f2742e74b5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0</TotalTime>
  <Pages>16</Pages>
  <Words>1695</Words>
  <Characters>10170</Characters>
  <Application>Microsoft Office Word</Application>
  <DocSecurity>0</DocSecurity>
  <Lines>84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Arkadiusz Haznar</cp:lastModifiedBy>
  <cp:revision>444</cp:revision>
  <dcterms:created xsi:type="dcterms:W3CDTF">2023-06-26T13:49:00Z</dcterms:created>
  <dcterms:modified xsi:type="dcterms:W3CDTF">2024-01-24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0206171084E043870A6DBF6A5BA52F</vt:lpwstr>
  </property>
</Properties>
</file>